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54F65" w14:textId="48557C28" w:rsidR="009904A7" w:rsidRPr="004466A1" w:rsidRDefault="00EC2AEB" w:rsidP="00EC2AEB">
      <w:pPr>
        <w:pStyle w:val="Nadpis1"/>
        <w:jc w:val="center"/>
        <w:rPr>
          <w:b/>
          <w:bCs/>
          <w:color w:val="auto"/>
          <w:sz w:val="48"/>
          <w:szCs w:val="48"/>
        </w:rPr>
      </w:pPr>
      <w:r w:rsidRPr="004466A1">
        <w:rPr>
          <w:b/>
          <w:bCs/>
          <w:color w:val="auto"/>
          <w:sz w:val="48"/>
          <w:szCs w:val="48"/>
        </w:rPr>
        <w:t>Oponentura</w:t>
      </w:r>
      <w:r w:rsidR="009904A7" w:rsidRPr="004466A1">
        <w:rPr>
          <w:b/>
          <w:bCs/>
          <w:color w:val="auto"/>
          <w:sz w:val="48"/>
          <w:szCs w:val="48"/>
        </w:rPr>
        <w:t xml:space="preserve"> </w:t>
      </w:r>
      <w:r w:rsidR="00443BD5" w:rsidRPr="004466A1">
        <w:rPr>
          <w:b/>
          <w:bCs/>
          <w:color w:val="auto"/>
          <w:sz w:val="48"/>
          <w:szCs w:val="48"/>
        </w:rPr>
        <w:t xml:space="preserve">k </w:t>
      </w:r>
      <w:r w:rsidR="009904A7" w:rsidRPr="004466A1">
        <w:rPr>
          <w:b/>
          <w:bCs/>
          <w:color w:val="auto"/>
          <w:sz w:val="48"/>
          <w:szCs w:val="48"/>
        </w:rPr>
        <w:t>webové aplikac</w:t>
      </w:r>
      <w:r w:rsidR="00443BD5" w:rsidRPr="004466A1">
        <w:rPr>
          <w:b/>
          <w:bCs/>
          <w:color w:val="auto"/>
          <w:sz w:val="48"/>
          <w:szCs w:val="48"/>
        </w:rPr>
        <w:t>i</w:t>
      </w:r>
      <w:r w:rsidR="009904A7" w:rsidRPr="004466A1">
        <w:rPr>
          <w:b/>
          <w:bCs/>
          <w:color w:val="auto"/>
          <w:sz w:val="48"/>
          <w:szCs w:val="48"/>
        </w:rPr>
        <w:t xml:space="preserve"> týmu „</w:t>
      </w:r>
      <w:proofErr w:type="spellStart"/>
      <w:r w:rsidR="009904A7" w:rsidRPr="004466A1">
        <w:rPr>
          <w:b/>
          <w:bCs/>
          <w:color w:val="auto"/>
          <w:sz w:val="48"/>
          <w:szCs w:val="48"/>
        </w:rPr>
        <w:t>Mordor</w:t>
      </w:r>
      <w:proofErr w:type="spellEnd"/>
      <w:r w:rsidR="009904A7" w:rsidRPr="004466A1">
        <w:rPr>
          <w:b/>
          <w:bCs/>
          <w:color w:val="auto"/>
          <w:sz w:val="48"/>
          <w:szCs w:val="48"/>
        </w:rPr>
        <w:t>“</w:t>
      </w:r>
    </w:p>
    <w:p w14:paraId="27CD948D" w14:textId="77777777" w:rsidR="00EC2AEB" w:rsidRPr="004466A1" w:rsidRDefault="00EC2AEB" w:rsidP="00EC2AEB"/>
    <w:p w14:paraId="2D7FC3CB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6C1EDDAB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3F551FCE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26D512C4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77031394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137FBB30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085815A3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3BFEBE9A" w14:textId="74581A53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  <w:r w:rsidRPr="004466A1">
        <w:rPr>
          <w:noProof/>
        </w:rPr>
        <w:drawing>
          <wp:inline distT="0" distB="0" distL="0" distR="0" wp14:anchorId="72F6DDC8" wp14:editId="7441E3D3">
            <wp:extent cx="5760720" cy="2524125"/>
            <wp:effectExtent l="0" t="0" r="0" b="9525"/>
            <wp:docPr id="1637146383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146383" name=""/>
                    <pic:cNvPicPr/>
                  </pic:nvPicPr>
                  <pic:blipFill rotWithShape="1">
                    <a:blip r:embed="rId6"/>
                    <a:srcRect t="13228" b="8877"/>
                    <a:stretch/>
                  </pic:blipFill>
                  <pic:spPr bwMode="auto">
                    <a:xfrm>
                      <a:off x="0" y="0"/>
                      <a:ext cx="5760720" cy="2524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27F23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23D078AF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52478B9F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0B9C2E5A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143318D3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0AEB5FA4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3A5BFE04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2B51EBFE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5DBAF39A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3A44B5BD" w14:textId="77777777" w:rsidR="00EC2AEB" w:rsidRPr="004466A1" w:rsidRDefault="00EC2AEB" w:rsidP="000F06B7">
      <w:pPr>
        <w:spacing w:after="0" w:line="240" w:lineRule="auto"/>
        <w:jc w:val="center"/>
        <w:rPr>
          <w:b/>
          <w:sz w:val="24"/>
          <w:szCs w:val="24"/>
        </w:rPr>
      </w:pPr>
    </w:p>
    <w:p w14:paraId="54934DD0" w14:textId="77777777" w:rsidR="00C77FE5" w:rsidRPr="004466A1" w:rsidRDefault="00C77FE5" w:rsidP="000F06B7">
      <w:pPr>
        <w:spacing w:after="0" w:line="240" w:lineRule="auto"/>
        <w:rPr>
          <w:b/>
          <w:sz w:val="24"/>
          <w:szCs w:val="24"/>
        </w:rPr>
      </w:pPr>
    </w:p>
    <w:p w14:paraId="53FF8F6E" w14:textId="48753C33" w:rsidR="0033420C" w:rsidRPr="004466A1" w:rsidRDefault="0033420C" w:rsidP="000F06B7">
      <w:pPr>
        <w:spacing w:after="0" w:line="240" w:lineRule="auto"/>
        <w:rPr>
          <w:b/>
          <w:sz w:val="24"/>
          <w:szCs w:val="24"/>
        </w:rPr>
      </w:pPr>
      <w:r w:rsidRPr="004466A1">
        <w:rPr>
          <w:b/>
          <w:sz w:val="24"/>
          <w:szCs w:val="24"/>
        </w:rPr>
        <w:t>Autoři:</w:t>
      </w:r>
    </w:p>
    <w:p w14:paraId="574AD5E3" w14:textId="77777777" w:rsidR="00AD7862" w:rsidRPr="004466A1" w:rsidRDefault="0033420C" w:rsidP="000F06B7">
      <w:pPr>
        <w:pStyle w:val="Odstavecseseznamem"/>
        <w:numPr>
          <w:ilvl w:val="0"/>
          <w:numId w:val="9"/>
        </w:numPr>
        <w:spacing w:after="0" w:line="240" w:lineRule="auto"/>
        <w:rPr>
          <w:b/>
          <w:bCs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Tomáš </w:t>
      </w:r>
      <w:proofErr w:type="spellStart"/>
      <w:r w:rsidRPr="004466A1">
        <w:rPr>
          <w:b/>
          <w:bCs/>
          <w:sz w:val="24"/>
          <w:szCs w:val="24"/>
        </w:rPr>
        <w:t>Štveráček</w:t>
      </w:r>
      <w:proofErr w:type="spellEnd"/>
    </w:p>
    <w:p w14:paraId="7E9F8913" w14:textId="025B9BD9" w:rsidR="0033420C" w:rsidRPr="004466A1" w:rsidRDefault="00AD7862" w:rsidP="000F06B7">
      <w:pPr>
        <w:pStyle w:val="Odstavecseseznamem"/>
        <w:numPr>
          <w:ilvl w:val="1"/>
          <w:numId w:val="9"/>
        </w:numPr>
        <w:spacing w:after="0" w:line="240" w:lineRule="auto"/>
        <w:rPr>
          <w:b/>
          <w:sz w:val="24"/>
          <w:szCs w:val="24"/>
        </w:rPr>
      </w:pPr>
      <w:proofErr w:type="spellStart"/>
      <w:r w:rsidRPr="004466A1">
        <w:rPr>
          <w:b/>
          <w:bCs/>
          <w:sz w:val="24"/>
          <w:szCs w:val="24"/>
        </w:rPr>
        <w:t>P</w:t>
      </w:r>
      <w:r w:rsidR="0033420C" w:rsidRPr="004466A1">
        <w:rPr>
          <w:b/>
          <w:bCs/>
          <w:sz w:val="24"/>
          <w:szCs w:val="24"/>
        </w:rPr>
        <w:t>roduct</w:t>
      </w:r>
      <w:proofErr w:type="spellEnd"/>
      <w:r w:rsidR="0033420C" w:rsidRPr="004466A1">
        <w:rPr>
          <w:b/>
          <w:bCs/>
          <w:sz w:val="24"/>
          <w:szCs w:val="24"/>
        </w:rPr>
        <w:t xml:space="preserve"> </w:t>
      </w:r>
      <w:proofErr w:type="spellStart"/>
      <w:r w:rsidR="0033420C" w:rsidRPr="004466A1">
        <w:rPr>
          <w:b/>
          <w:bCs/>
          <w:sz w:val="24"/>
          <w:szCs w:val="24"/>
        </w:rPr>
        <w:t>owner</w:t>
      </w:r>
      <w:proofErr w:type="spellEnd"/>
    </w:p>
    <w:p w14:paraId="68EF6D70" w14:textId="77777777" w:rsidR="00AD7862" w:rsidRPr="004466A1" w:rsidRDefault="0033420C" w:rsidP="000F06B7">
      <w:pPr>
        <w:pStyle w:val="Odstavecseseznamem"/>
        <w:numPr>
          <w:ilvl w:val="0"/>
          <w:numId w:val="9"/>
        </w:numPr>
        <w:spacing w:after="0" w:line="240" w:lineRule="auto"/>
        <w:rPr>
          <w:b/>
          <w:bCs/>
          <w:sz w:val="24"/>
          <w:szCs w:val="24"/>
        </w:rPr>
      </w:pPr>
      <w:r w:rsidRPr="004466A1">
        <w:rPr>
          <w:b/>
          <w:bCs/>
          <w:sz w:val="24"/>
          <w:szCs w:val="24"/>
        </w:rPr>
        <w:t>Tomáš Holík</w:t>
      </w:r>
    </w:p>
    <w:p w14:paraId="5DC97C26" w14:textId="69F6E958" w:rsidR="0033420C" w:rsidRPr="004466A1" w:rsidRDefault="0033420C" w:rsidP="000F06B7">
      <w:pPr>
        <w:pStyle w:val="Odstavecseseznamem"/>
        <w:numPr>
          <w:ilvl w:val="1"/>
          <w:numId w:val="9"/>
        </w:numPr>
        <w:spacing w:after="0" w:line="240" w:lineRule="auto"/>
        <w:rPr>
          <w:b/>
          <w:sz w:val="24"/>
          <w:szCs w:val="24"/>
        </w:rPr>
      </w:pPr>
      <w:proofErr w:type="spellStart"/>
      <w:r w:rsidRPr="004466A1">
        <w:rPr>
          <w:b/>
          <w:bCs/>
          <w:sz w:val="24"/>
          <w:szCs w:val="24"/>
        </w:rPr>
        <w:t>Scrum</w:t>
      </w:r>
      <w:proofErr w:type="spellEnd"/>
      <w:r w:rsidRPr="004466A1">
        <w:rPr>
          <w:b/>
          <w:bCs/>
          <w:sz w:val="24"/>
          <w:szCs w:val="24"/>
        </w:rPr>
        <w:t xml:space="preserve"> Master</w:t>
      </w:r>
    </w:p>
    <w:p w14:paraId="09802FAF" w14:textId="77777777" w:rsidR="00AD7862" w:rsidRPr="004466A1" w:rsidRDefault="0033420C" w:rsidP="000F06B7">
      <w:pPr>
        <w:pStyle w:val="Odstavecseseznamem"/>
        <w:numPr>
          <w:ilvl w:val="0"/>
          <w:numId w:val="9"/>
        </w:numPr>
        <w:spacing w:after="0" w:line="240" w:lineRule="auto"/>
        <w:rPr>
          <w:b/>
          <w:bCs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Daniel Kučera </w:t>
      </w:r>
    </w:p>
    <w:p w14:paraId="41305A90" w14:textId="016B3941" w:rsidR="0033420C" w:rsidRPr="004466A1" w:rsidRDefault="0033420C" w:rsidP="000F06B7">
      <w:pPr>
        <w:pStyle w:val="Odstavecseseznamem"/>
        <w:numPr>
          <w:ilvl w:val="1"/>
          <w:numId w:val="9"/>
        </w:numPr>
        <w:spacing w:after="0" w:line="240" w:lineRule="auto"/>
        <w:rPr>
          <w:b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Team </w:t>
      </w:r>
      <w:proofErr w:type="spellStart"/>
      <w:r w:rsidRPr="004466A1">
        <w:rPr>
          <w:b/>
          <w:bCs/>
          <w:sz w:val="24"/>
          <w:szCs w:val="24"/>
        </w:rPr>
        <w:t>member</w:t>
      </w:r>
      <w:proofErr w:type="spellEnd"/>
    </w:p>
    <w:p w14:paraId="64CC01BA" w14:textId="65525B29" w:rsidR="00AD7862" w:rsidRPr="004466A1" w:rsidRDefault="0033420C" w:rsidP="000F06B7">
      <w:pPr>
        <w:pStyle w:val="Odstavecseseznamem"/>
        <w:numPr>
          <w:ilvl w:val="0"/>
          <w:numId w:val="9"/>
        </w:numPr>
        <w:spacing w:after="0" w:line="240" w:lineRule="auto"/>
        <w:rPr>
          <w:b/>
          <w:bCs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Robert </w:t>
      </w:r>
      <w:proofErr w:type="spellStart"/>
      <w:r w:rsidRPr="004466A1">
        <w:rPr>
          <w:b/>
          <w:bCs/>
          <w:sz w:val="24"/>
          <w:szCs w:val="24"/>
        </w:rPr>
        <w:t>Durovič</w:t>
      </w:r>
      <w:proofErr w:type="spellEnd"/>
    </w:p>
    <w:p w14:paraId="44045D51" w14:textId="3D28C624" w:rsidR="0033420C" w:rsidRPr="004466A1" w:rsidRDefault="0033420C" w:rsidP="000F06B7">
      <w:pPr>
        <w:pStyle w:val="Odstavecseseznamem"/>
        <w:numPr>
          <w:ilvl w:val="1"/>
          <w:numId w:val="9"/>
        </w:numPr>
        <w:spacing w:after="0" w:line="240" w:lineRule="auto"/>
        <w:rPr>
          <w:b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Team </w:t>
      </w:r>
      <w:proofErr w:type="spellStart"/>
      <w:r w:rsidRPr="004466A1">
        <w:rPr>
          <w:b/>
          <w:bCs/>
          <w:sz w:val="24"/>
          <w:szCs w:val="24"/>
        </w:rPr>
        <w:t>member</w:t>
      </w:r>
      <w:proofErr w:type="spellEnd"/>
    </w:p>
    <w:p w14:paraId="32FB7BA9" w14:textId="77777777" w:rsidR="00AD7862" w:rsidRPr="004466A1" w:rsidRDefault="0033420C" w:rsidP="000F06B7">
      <w:pPr>
        <w:pStyle w:val="Odstavecseseznamem"/>
        <w:numPr>
          <w:ilvl w:val="0"/>
          <w:numId w:val="9"/>
        </w:numPr>
        <w:spacing w:after="0" w:line="240" w:lineRule="auto"/>
        <w:rPr>
          <w:b/>
          <w:bCs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Martin </w:t>
      </w:r>
      <w:proofErr w:type="spellStart"/>
      <w:r w:rsidRPr="004466A1">
        <w:rPr>
          <w:b/>
          <w:bCs/>
          <w:sz w:val="24"/>
          <w:szCs w:val="24"/>
        </w:rPr>
        <w:t>Rabaj</w:t>
      </w:r>
      <w:proofErr w:type="spellEnd"/>
    </w:p>
    <w:p w14:paraId="511202D3" w14:textId="0E2BF6A8" w:rsidR="0033420C" w:rsidRPr="004466A1" w:rsidRDefault="0033420C" w:rsidP="000F06B7">
      <w:pPr>
        <w:pStyle w:val="Odstavecseseznamem"/>
        <w:numPr>
          <w:ilvl w:val="1"/>
          <w:numId w:val="9"/>
        </w:numPr>
        <w:spacing w:after="0" w:line="240" w:lineRule="auto"/>
        <w:rPr>
          <w:b/>
          <w:sz w:val="24"/>
          <w:szCs w:val="24"/>
        </w:rPr>
      </w:pPr>
      <w:r w:rsidRPr="004466A1">
        <w:rPr>
          <w:b/>
          <w:bCs/>
          <w:sz w:val="24"/>
          <w:szCs w:val="24"/>
        </w:rPr>
        <w:t xml:space="preserve">Team </w:t>
      </w:r>
      <w:proofErr w:type="spellStart"/>
      <w:r w:rsidRPr="004466A1">
        <w:rPr>
          <w:b/>
          <w:bCs/>
          <w:sz w:val="24"/>
          <w:szCs w:val="24"/>
        </w:rPr>
        <w:t>member</w:t>
      </w:r>
      <w:proofErr w:type="spellEnd"/>
    </w:p>
    <w:p w14:paraId="49904C9E" w14:textId="70C18FB0" w:rsidR="00A4125E" w:rsidRPr="007203C4" w:rsidRDefault="00407BBE" w:rsidP="005C5124">
      <w:pPr>
        <w:rPr>
          <w:rFonts w:eastAsia="Domine" w:cstheme="minorHAnsi"/>
          <w:color w:val="000000" w:themeColor="dark1"/>
          <w:sz w:val="20"/>
          <w:szCs w:val="20"/>
        </w:rPr>
      </w:pPr>
      <w:r w:rsidRPr="007203C4">
        <w:rPr>
          <w:rFonts w:cstheme="minorHAnsi"/>
          <w:b/>
          <w:bCs/>
          <w:sz w:val="20"/>
          <w:szCs w:val="20"/>
        </w:rPr>
        <w:lastRenderedPageBreak/>
        <w:t>Použité technologie:</w:t>
      </w:r>
      <w:r w:rsidRPr="007203C4">
        <w:rPr>
          <w:rFonts w:cstheme="minorHAnsi"/>
          <w:sz w:val="20"/>
          <w:szCs w:val="20"/>
        </w:rPr>
        <w:t xml:space="preserve"> </w:t>
      </w:r>
      <w:proofErr w:type="spellStart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Symfony</w:t>
      </w:r>
      <w:proofErr w:type="spellEnd"/>
      <w:r w:rsidR="005C5124" w:rsidRPr="007203C4">
        <w:rPr>
          <w:rFonts w:eastAsia="Domine" w:cstheme="minorHAnsi"/>
          <w:color w:val="000000" w:themeColor="dark1"/>
          <w:sz w:val="20"/>
          <w:szCs w:val="20"/>
        </w:rPr>
        <w:t xml:space="preserve">, </w:t>
      </w:r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HTML</w:t>
      </w:r>
      <w:r w:rsidR="005C5124" w:rsidRPr="007203C4">
        <w:rPr>
          <w:rFonts w:eastAsia="Domine" w:cstheme="minorHAnsi"/>
          <w:color w:val="000000" w:themeColor="dark1"/>
          <w:sz w:val="20"/>
          <w:szCs w:val="20"/>
        </w:rPr>
        <w:t xml:space="preserve">, </w:t>
      </w:r>
      <w:proofErr w:type="spellStart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Css</w:t>
      </w:r>
      <w:proofErr w:type="spellEnd"/>
      <w:r w:rsidR="005C5124" w:rsidRPr="007203C4">
        <w:rPr>
          <w:rFonts w:eastAsia="Domine" w:cstheme="minorHAnsi"/>
          <w:color w:val="000000" w:themeColor="dark1"/>
          <w:sz w:val="20"/>
          <w:szCs w:val="20"/>
        </w:rPr>
        <w:t xml:space="preserve">, </w:t>
      </w:r>
      <w:proofErr w:type="spellStart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Docker</w:t>
      </w:r>
      <w:proofErr w:type="spellEnd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,</w:t>
      </w:r>
      <w:r w:rsidR="005C5124" w:rsidRPr="007203C4">
        <w:rPr>
          <w:rFonts w:eastAsia="Domine" w:cstheme="minorHAnsi"/>
          <w:color w:val="000000" w:themeColor="dark1"/>
          <w:sz w:val="20"/>
          <w:szCs w:val="20"/>
        </w:rPr>
        <w:t xml:space="preserve"> </w:t>
      </w:r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PHP,</w:t>
      </w:r>
      <w:r w:rsidR="005C5124" w:rsidRPr="007203C4">
        <w:rPr>
          <w:rFonts w:eastAsia="Domine" w:cstheme="minorHAnsi"/>
          <w:color w:val="000000" w:themeColor="dark1"/>
          <w:sz w:val="20"/>
          <w:szCs w:val="20"/>
        </w:rPr>
        <w:t xml:space="preserve"> </w:t>
      </w:r>
      <w:proofErr w:type="spellStart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JavaScrip</w:t>
      </w:r>
      <w:proofErr w:type="spellEnd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 xml:space="preserve">, </w:t>
      </w:r>
      <w:proofErr w:type="spellStart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Bootscrap</w:t>
      </w:r>
      <w:proofErr w:type="spellEnd"/>
      <w:r w:rsidR="00A4125E" w:rsidRPr="007203C4">
        <w:rPr>
          <w:rFonts w:eastAsia="Domine" w:cstheme="minorHAnsi"/>
          <w:color w:val="000000" w:themeColor="dark1"/>
          <w:sz w:val="20"/>
          <w:szCs w:val="20"/>
        </w:rPr>
        <w:t>,</w:t>
      </w:r>
    </w:p>
    <w:p w14:paraId="18A2EC15" w14:textId="56A80670" w:rsidR="00812C94" w:rsidRPr="007203C4" w:rsidRDefault="00A4125E" w:rsidP="00A4125E">
      <w:pPr>
        <w:spacing w:after="0" w:line="240" w:lineRule="auto"/>
        <w:rPr>
          <w:rFonts w:cstheme="minorHAnsi"/>
          <w:sz w:val="20"/>
          <w:szCs w:val="20"/>
        </w:rPr>
      </w:pPr>
      <w:r w:rsidRPr="007203C4">
        <w:rPr>
          <w:rFonts w:eastAsia="Domine" w:cstheme="minorHAnsi"/>
          <w:b/>
          <w:bCs/>
          <w:color w:val="000000" w:themeColor="dark1"/>
          <w:sz w:val="20"/>
          <w:szCs w:val="20"/>
        </w:rPr>
        <w:t>Podpůrné technologie</w:t>
      </w:r>
      <w:r w:rsidR="00252CA2" w:rsidRPr="007203C4">
        <w:rPr>
          <w:rFonts w:eastAsia="Domine" w:cstheme="minorHAnsi"/>
          <w:b/>
          <w:bCs/>
          <w:color w:val="000000" w:themeColor="dark1"/>
          <w:sz w:val="20"/>
          <w:szCs w:val="20"/>
        </w:rPr>
        <w:t>:</w:t>
      </w:r>
      <w:r w:rsidR="00252CA2" w:rsidRPr="007203C4">
        <w:rPr>
          <w:rFonts w:eastAsia="Domine" w:cstheme="minorHAnsi"/>
          <w:color w:val="000000" w:themeColor="dark1"/>
          <w:sz w:val="20"/>
          <w:szCs w:val="20"/>
        </w:rPr>
        <w:t xml:space="preserve"> G</w:t>
      </w:r>
      <w:r w:rsidRPr="007203C4">
        <w:rPr>
          <w:rFonts w:eastAsia="Domine" w:cstheme="minorHAnsi"/>
          <w:color w:val="000000" w:themeColor="dark1"/>
          <w:sz w:val="20"/>
          <w:szCs w:val="20"/>
        </w:rPr>
        <w:t>it</w:t>
      </w:r>
      <w:r w:rsidR="00252CA2" w:rsidRPr="007203C4">
        <w:rPr>
          <w:rFonts w:eastAsia="Domine" w:cstheme="minorHAnsi"/>
          <w:color w:val="000000" w:themeColor="dark1"/>
          <w:sz w:val="20"/>
          <w:szCs w:val="20"/>
        </w:rPr>
        <w:t>H</w:t>
      </w:r>
      <w:r w:rsidRPr="007203C4">
        <w:rPr>
          <w:rFonts w:eastAsia="Domine" w:cstheme="minorHAnsi"/>
          <w:color w:val="000000" w:themeColor="dark1"/>
          <w:sz w:val="20"/>
          <w:szCs w:val="20"/>
        </w:rPr>
        <w:t>ub</w:t>
      </w:r>
      <w:r w:rsidRPr="007203C4">
        <w:rPr>
          <w:rFonts w:cstheme="minorHAnsi"/>
          <w:sz w:val="20"/>
          <w:szCs w:val="20"/>
        </w:rPr>
        <w:t>,</w:t>
      </w:r>
      <w:r w:rsidR="00252CA2" w:rsidRPr="007203C4">
        <w:rPr>
          <w:rFonts w:eastAsia="Domine" w:cstheme="minorHAnsi"/>
          <w:color w:val="000000" w:themeColor="dark1"/>
          <w:sz w:val="20"/>
          <w:szCs w:val="20"/>
        </w:rPr>
        <w:t xml:space="preserve"> </w:t>
      </w:r>
      <w:proofErr w:type="spellStart"/>
      <w:r w:rsidRPr="007203C4">
        <w:rPr>
          <w:rFonts w:cstheme="minorHAnsi"/>
          <w:sz w:val="20"/>
          <w:szCs w:val="20"/>
        </w:rPr>
        <w:t>ChatGPT</w:t>
      </w:r>
      <w:proofErr w:type="spellEnd"/>
      <w:r w:rsidRPr="007203C4">
        <w:rPr>
          <w:rFonts w:cstheme="minorHAnsi"/>
          <w:sz w:val="20"/>
          <w:szCs w:val="20"/>
        </w:rPr>
        <w:t>,</w:t>
      </w:r>
      <w:r w:rsidR="00252CA2" w:rsidRPr="007203C4">
        <w:rPr>
          <w:rFonts w:cstheme="minorHAnsi"/>
          <w:sz w:val="20"/>
          <w:szCs w:val="20"/>
        </w:rPr>
        <w:t xml:space="preserve"> </w:t>
      </w:r>
      <w:proofErr w:type="spellStart"/>
      <w:r w:rsidR="00252CA2" w:rsidRPr="007203C4">
        <w:rPr>
          <w:rFonts w:cstheme="minorHAnsi"/>
          <w:sz w:val="20"/>
          <w:szCs w:val="20"/>
        </w:rPr>
        <w:t>C</w:t>
      </w:r>
      <w:r w:rsidRPr="007203C4">
        <w:rPr>
          <w:rFonts w:cstheme="minorHAnsi"/>
          <w:sz w:val="20"/>
          <w:szCs w:val="20"/>
        </w:rPr>
        <w:t>opilot</w:t>
      </w:r>
      <w:proofErr w:type="spellEnd"/>
    </w:p>
    <w:p w14:paraId="6E2CB4D8" w14:textId="77777777" w:rsidR="005C5124" w:rsidRDefault="005C5124" w:rsidP="00A4125E">
      <w:pPr>
        <w:spacing w:after="0" w:line="240" w:lineRule="auto"/>
        <w:rPr>
          <w:rFonts w:cstheme="minorHAnsi"/>
          <w:sz w:val="24"/>
          <w:szCs w:val="24"/>
        </w:rPr>
      </w:pPr>
    </w:p>
    <w:p w14:paraId="58AE4F91" w14:textId="3857BE57" w:rsidR="00195FD6" w:rsidRPr="00195FD6" w:rsidRDefault="00195FD6" w:rsidP="00A4125E">
      <w:pPr>
        <w:spacing w:after="0" w:line="240" w:lineRule="auto"/>
        <w:rPr>
          <w:rFonts w:cstheme="minorHAnsi"/>
          <w:sz w:val="20"/>
          <w:szCs w:val="20"/>
        </w:rPr>
      </w:pPr>
      <w:r w:rsidRPr="00195FD6">
        <w:rPr>
          <w:rFonts w:cstheme="minorHAnsi"/>
          <w:sz w:val="20"/>
          <w:szCs w:val="20"/>
        </w:rPr>
        <w:t xml:space="preserve">Aplikace je dostupná na </w:t>
      </w:r>
      <w:r w:rsidRPr="00195FD6">
        <w:rPr>
          <w:rFonts w:cstheme="minorHAnsi"/>
          <w:color w:val="000000"/>
          <w:sz w:val="20"/>
          <w:szCs w:val="20"/>
        </w:rPr>
        <w:t>http://64.226.86.163/</w:t>
      </w:r>
    </w:p>
    <w:p w14:paraId="7CA99D48" w14:textId="77777777" w:rsidR="00407BBE" w:rsidRPr="004466A1" w:rsidRDefault="00407BBE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b/>
          <w:sz w:val="20"/>
          <w:szCs w:val="20"/>
        </w:rPr>
        <w:t>Úplnost podkladů</w:t>
      </w:r>
      <w:r w:rsidRPr="004466A1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3D620739" w:rsidR="00B76B54" w:rsidRPr="004466A1" w:rsidRDefault="00B76B54" w:rsidP="00B76B54">
      <w:pPr>
        <w:spacing w:after="0" w:line="240" w:lineRule="auto"/>
        <w:rPr>
          <w:b/>
          <w:bCs/>
          <w:sz w:val="20"/>
          <w:szCs w:val="20"/>
        </w:rPr>
      </w:pPr>
      <w:r w:rsidRPr="004466A1">
        <w:rPr>
          <w:b/>
          <w:bCs/>
          <w:sz w:val="20"/>
          <w:szCs w:val="20"/>
        </w:rPr>
        <w:t>Hodnocení:</w:t>
      </w:r>
      <w:r w:rsidR="007C2D82" w:rsidRPr="004466A1">
        <w:rPr>
          <w:b/>
          <w:bCs/>
          <w:sz w:val="20"/>
          <w:szCs w:val="20"/>
        </w:rPr>
        <w:t>3</w:t>
      </w:r>
    </w:p>
    <w:p w14:paraId="243D6E43" w14:textId="77777777" w:rsidR="00531F28" w:rsidRDefault="00531F28" w:rsidP="00B76B54">
      <w:pPr>
        <w:spacing w:after="0" w:line="240" w:lineRule="auto"/>
        <w:rPr>
          <w:b/>
          <w:bCs/>
          <w:sz w:val="20"/>
          <w:szCs w:val="20"/>
        </w:rPr>
      </w:pPr>
    </w:p>
    <w:p w14:paraId="5A74390A" w14:textId="6AF3C0EF" w:rsidR="00B76B54" w:rsidRPr="004466A1" w:rsidRDefault="00B76B54" w:rsidP="00B76B54">
      <w:pPr>
        <w:spacing w:after="0" w:line="240" w:lineRule="auto"/>
        <w:rPr>
          <w:b/>
          <w:bCs/>
          <w:sz w:val="20"/>
          <w:szCs w:val="20"/>
        </w:rPr>
      </w:pPr>
      <w:r w:rsidRPr="004466A1">
        <w:rPr>
          <w:b/>
          <w:bCs/>
          <w:sz w:val="20"/>
          <w:szCs w:val="20"/>
        </w:rPr>
        <w:t>Komentář:</w:t>
      </w:r>
    </w:p>
    <w:p w14:paraId="21D09C23" w14:textId="104D0D25" w:rsidR="007F4A73" w:rsidRPr="004466A1" w:rsidRDefault="007F4A73" w:rsidP="007F4A73">
      <w:pPr>
        <w:pStyle w:val="Normlnweb"/>
        <w:rPr>
          <w:rFonts w:asciiTheme="minorHAnsi" w:hAnsiTheme="minorHAnsi" w:cstheme="minorHAnsi"/>
          <w:i/>
          <w:iCs/>
          <w:sz w:val="20"/>
          <w:szCs w:val="20"/>
          <w:lang w:val="cs-CZ"/>
        </w:rPr>
      </w:pPr>
      <w:r w:rsidRPr="004466A1">
        <w:rPr>
          <w:rStyle w:val="Zdraznn"/>
          <w:rFonts w:asciiTheme="minorHAnsi" w:hAnsiTheme="minorHAnsi" w:cstheme="minorHAnsi"/>
          <w:i w:val="0"/>
          <w:iCs w:val="0"/>
          <w:sz w:val="20"/>
          <w:szCs w:val="20"/>
          <w:lang w:val="cs-CZ"/>
        </w:rPr>
        <w:t xml:space="preserve">V repositáři na serveru GitHub v době psaní oponentury nebyly mezi dokumenty k dispozici </w:t>
      </w:r>
      <w:proofErr w:type="spellStart"/>
      <w:r w:rsidRPr="004466A1">
        <w:rPr>
          <w:rStyle w:val="Zdraznn"/>
          <w:rFonts w:asciiTheme="minorHAnsi" w:hAnsiTheme="minorHAnsi" w:cstheme="minorHAnsi"/>
          <w:i w:val="0"/>
          <w:iCs w:val="0"/>
          <w:sz w:val="20"/>
          <w:szCs w:val="20"/>
          <w:lang w:val="cs-CZ"/>
        </w:rPr>
        <w:t>review</w:t>
      </w:r>
      <w:proofErr w:type="spellEnd"/>
      <w:r w:rsidRPr="004466A1">
        <w:rPr>
          <w:rStyle w:val="Zdraznn"/>
          <w:rFonts w:asciiTheme="minorHAnsi" w:hAnsiTheme="minorHAnsi" w:cstheme="minorHAnsi"/>
          <w:i w:val="0"/>
          <w:iCs w:val="0"/>
          <w:sz w:val="20"/>
          <w:szCs w:val="20"/>
          <w:lang w:val="cs-CZ"/>
        </w:rPr>
        <w:t xml:space="preserve"> jednotlivých sprintů. Tímto byla omezena možnost zhodnocení plánovaných a dosažených funkcí během jednotlivých iterací. Absence těchto informací brání v důkladné analýze dosaženého pokroku.</w:t>
      </w:r>
    </w:p>
    <w:p w14:paraId="5B02A023" w14:textId="21138C55" w:rsidR="007F4A73" w:rsidRPr="004466A1" w:rsidRDefault="007F4A73" w:rsidP="007F4A73">
      <w:pPr>
        <w:pStyle w:val="Normlnweb"/>
        <w:rPr>
          <w:rFonts w:asciiTheme="minorHAnsi" w:hAnsiTheme="minorHAnsi" w:cstheme="minorHAnsi"/>
          <w:i/>
          <w:iCs/>
          <w:sz w:val="20"/>
          <w:szCs w:val="20"/>
          <w:lang w:val="cs-CZ"/>
        </w:rPr>
      </w:pPr>
      <w:r w:rsidRPr="004466A1">
        <w:rPr>
          <w:rStyle w:val="Zdraznn"/>
          <w:rFonts w:asciiTheme="minorHAnsi" w:hAnsiTheme="minorHAnsi" w:cstheme="minorHAnsi"/>
          <w:i w:val="0"/>
          <w:iCs w:val="0"/>
          <w:sz w:val="20"/>
          <w:szCs w:val="20"/>
          <w:lang w:val="cs-CZ"/>
        </w:rPr>
        <w:t>Dále jsem nezaznamenal dostupnost Uživatelské nebo Administrátorské dokumentace. Tyto dokumenty jsou klíčové pro pochopení funkcionalit a používání výsledného produktu.</w:t>
      </w:r>
    </w:p>
    <w:p w14:paraId="6F569218" w14:textId="202D32A2" w:rsidR="00FC3C55" w:rsidRPr="004466A1" w:rsidRDefault="007F4A73" w:rsidP="007F4A73">
      <w:pPr>
        <w:pStyle w:val="Normlnweb"/>
        <w:rPr>
          <w:rFonts w:asciiTheme="minorHAnsi" w:hAnsiTheme="minorHAnsi" w:cstheme="minorHAnsi"/>
          <w:i/>
          <w:iCs/>
          <w:sz w:val="20"/>
          <w:szCs w:val="20"/>
          <w:lang w:val="cs-CZ"/>
        </w:rPr>
      </w:pPr>
      <w:r w:rsidRPr="004466A1">
        <w:rPr>
          <w:rStyle w:val="Zdraznn"/>
          <w:rFonts w:asciiTheme="minorHAnsi" w:hAnsiTheme="minorHAnsi" w:cstheme="minorHAnsi"/>
          <w:i w:val="0"/>
          <w:iCs w:val="0"/>
          <w:sz w:val="20"/>
          <w:szCs w:val="20"/>
          <w:lang w:val="cs-CZ"/>
        </w:rPr>
        <w:t>V rámci hodnocení bych rád zdůraznil potřebu dostupnosti těchto dokumentů pro všechny zainteresované strany, a to jak v týmu, tak i pro případné uživatele.</w:t>
      </w:r>
    </w:p>
    <w:p w14:paraId="6042233E" w14:textId="0F0309C3" w:rsidR="00D47C41" w:rsidRPr="004466A1" w:rsidRDefault="0097360B" w:rsidP="00D47C41">
      <w:pPr>
        <w:keepNext/>
        <w:spacing w:after="0" w:line="24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9566B93" wp14:editId="2820A84A">
                <wp:simplePos x="0" y="0"/>
                <wp:positionH relativeFrom="margin">
                  <wp:posOffset>0</wp:posOffset>
                </wp:positionH>
                <wp:positionV relativeFrom="paragraph">
                  <wp:posOffset>3119326</wp:posOffset>
                </wp:positionV>
                <wp:extent cx="1610360" cy="116205"/>
                <wp:effectExtent l="0" t="0" r="27940" b="17145"/>
                <wp:wrapNone/>
                <wp:docPr id="626567212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360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A409EB" id="Obdélník 12" o:spid="_x0000_s1026" style="position:absolute;margin-left:0;margin-top:245.6pt;width:126.8pt;height:9.1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391663" w:rsidRPr="004466A1">
        <w:rPr>
          <w:noProof/>
        </w:rPr>
        <w:drawing>
          <wp:inline distT="0" distB="0" distL="0" distR="0" wp14:anchorId="748B5058" wp14:editId="16250C9D">
            <wp:extent cx="5760720" cy="3240405"/>
            <wp:effectExtent l="0" t="0" r="0" b="0"/>
            <wp:docPr id="1854957674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9576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1E7DC" w14:textId="406739F8" w:rsidR="00F25BAF" w:rsidRPr="004466A1" w:rsidRDefault="00D47C41" w:rsidP="00D47C41">
      <w:pPr>
        <w:pStyle w:val="Titulek"/>
        <w:jc w:val="center"/>
        <w:rPr>
          <w:color w:val="auto"/>
          <w:sz w:val="20"/>
          <w:szCs w:val="20"/>
        </w:rPr>
      </w:pPr>
      <w:r w:rsidRPr="004466A1">
        <w:rPr>
          <w:color w:val="auto"/>
        </w:rPr>
        <w:t xml:space="preserve">Obrázek </w:t>
      </w:r>
      <w:r w:rsidRPr="004466A1">
        <w:rPr>
          <w:color w:val="auto"/>
        </w:rPr>
        <w:fldChar w:fldCharType="begin"/>
      </w:r>
      <w:r w:rsidRPr="004466A1">
        <w:rPr>
          <w:color w:val="auto"/>
        </w:rPr>
        <w:instrText xml:space="preserve"> SEQ Obrázek \* ARABIC </w:instrText>
      </w:r>
      <w:r w:rsidRPr="004466A1">
        <w:rPr>
          <w:color w:val="auto"/>
        </w:rPr>
        <w:fldChar w:fldCharType="separate"/>
      </w:r>
      <w:r w:rsidRPr="004466A1">
        <w:rPr>
          <w:noProof/>
          <w:color w:val="auto"/>
        </w:rPr>
        <w:t>1</w:t>
      </w:r>
      <w:r w:rsidRPr="004466A1">
        <w:rPr>
          <w:color w:val="auto"/>
        </w:rPr>
        <w:fldChar w:fldCharType="end"/>
      </w:r>
      <w:r w:rsidRPr="004466A1">
        <w:rPr>
          <w:color w:val="auto"/>
        </w:rPr>
        <w:t xml:space="preserve"> Stav dokumentů v repositáři</w:t>
      </w:r>
    </w:p>
    <w:p w14:paraId="4192A70F" w14:textId="546703A1" w:rsidR="00E14327" w:rsidRPr="004466A1" w:rsidRDefault="00E14327" w:rsidP="00B76B54">
      <w:pPr>
        <w:spacing w:after="0" w:line="240" w:lineRule="auto"/>
        <w:rPr>
          <w:sz w:val="20"/>
          <w:szCs w:val="20"/>
        </w:rPr>
      </w:pPr>
    </w:p>
    <w:p w14:paraId="0813388D" w14:textId="77777777" w:rsidR="00E14327" w:rsidRPr="004466A1" w:rsidRDefault="00E14327" w:rsidP="00B76B54">
      <w:pPr>
        <w:spacing w:after="0" w:line="240" w:lineRule="auto"/>
        <w:rPr>
          <w:sz w:val="20"/>
          <w:szCs w:val="20"/>
        </w:rPr>
      </w:pPr>
    </w:p>
    <w:p w14:paraId="49619755" w14:textId="77777777" w:rsidR="00E14327" w:rsidRPr="004466A1" w:rsidRDefault="00E14327" w:rsidP="00B76B54">
      <w:pPr>
        <w:spacing w:after="0" w:line="240" w:lineRule="auto"/>
        <w:rPr>
          <w:sz w:val="20"/>
          <w:szCs w:val="20"/>
        </w:rPr>
      </w:pPr>
    </w:p>
    <w:p w14:paraId="09D899D3" w14:textId="77777777" w:rsidR="00A05F33" w:rsidRPr="004466A1" w:rsidRDefault="00A05F33" w:rsidP="00B76B54">
      <w:pPr>
        <w:spacing w:after="0" w:line="240" w:lineRule="auto"/>
        <w:rPr>
          <w:sz w:val="20"/>
          <w:szCs w:val="20"/>
        </w:rPr>
      </w:pPr>
    </w:p>
    <w:p w14:paraId="580F3DA9" w14:textId="77777777" w:rsidR="00A05F33" w:rsidRPr="004466A1" w:rsidRDefault="00A05F33" w:rsidP="00B76B54">
      <w:pPr>
        <w:spacing w:after="0" w:line="240" w:lineRule="auto"/>
        <w:rPr>
          <w:sz w:val="20"/>
          <w:szCs w:val="20"/>
        </w:rPr>
      </w:pPr>
    </w:p>
    <w:p w14:paraId="2140202E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2DB28FFD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69E1C5F9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3E80B365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497553A6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49693E61" w14:textId="77777777" w:rsidR="0053182D" w:rsidRPr="004466A1" w:rsidRDefault="0053182D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Default="00B76B54" w:rsidP="00B76B54">
      <w:pPr>
        <w:spacing w:after="0" w:line="240" w:lineRule="auto"/>
        <w:rPr>
          <w:sz w:val="20"/>
          <w:szCs w:val="20"/>
        </w:rPr>
      </w:pPr>
    </w:p>
    <w:p w14:paraId="3646867F" w14:textId="77777777" w:rsidR="00EB78F8" w:rsidRPr="004466A1" w:rsidRDefault="00EB78F8" w:rsidP="00B76B54">
      <w:pPr>
        <w:spacing w:after="0" w:line="240" w:lineRule="auto"/>
        <w:rPr>
          <w:sz w:val="20"/>
          <w:szCs w:val="20"/>
        </w:rPr>
      </w:pPr>
    </w:p>
    <w:p w14:paraId="027896B2" w14:textId="77777777" w:rsidR="00124D23" w:rsidRPr="004466A1" w:rsidRDefault="00B76B54" w:rsidP="00124D23">
      <w:pPr>
        <w:spacing w:after="0" w:line="240" w:lineRule="auto"/>
        <w:rPr>
          <w:sz w:val="20"/>
          <w:szCs w:val="20"/>
        </w:rPr>
      </w:pPr>
      <w:r w:rsidRPr="004466A1">
        <w:rPr>
          <w:b/>
          <w:sz w:val="20"/>
          <w:szCs w:val="20"/>
        </w:rPr>
        <w:t>Rozsah předané funkčnosti</w:t>
      </w:r>
      <w:r w:rsidRPr="004466A1">
        <w:rPr>
          <w:sz w:val="20"/>
          <w:szCs w:val="20"/>
        </w:rPr>
        <w:t xml:space="preserve"> vzhledem k celkovému zadání</w:t>
      </w:r>
    </w:p>
    <w:p w14:paraId="37BB123E" w14:textId="28385D01" w:rsidR="00124D23" w:rsidRPr="004466A1" w:rsidRDefault="00124D23" w:rsidP="00124D23">
      <w:pPr>
        <w:spacing w:after="0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Hodnocení:</w:t>
      </w:r>
      <w:r w:rsidRPr="004466A1">
        <w:rPr>
          <w:rFonts w:eastAsia="Times New Roman" w:cstheme="minorHAnsi"/>
          <w:b/>
          <w:bCs/>
          <w:sz w:val="20"/>
          <w:szCs w:val="20"/>
          <w:lang w:eastAsia="en-GB"/>
        </w:rPr>
        <w:t>3</w:t>
      </w:r>
    </w:p>
    <w:p w14:paraId="06EE1FDE" w14:textId="77777777" w:rsidR="00124D23" w:rsidRPr="004466A1" w:rsidRDefault="00124D23" w:rsidP="00124D23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4622DF72" w14:textId="1EB7A97F" w:rsidR="00124D23" w:rsidRPr="00124D23" w:rsidRDefault="00124D23" w:rsidP="00124D23">
      <w:pPr>
        <w:spacing w:after="0" w:line="240" w:lineRule="auto"/>
        <w:rPr>
          <w:rFonts w:cstheme="minorHAnsi"/>
          <w:sz w:val="20"/>
          <w:szCs w:val="20"/>
        </w:rPr>
      </w:pPr>
      <w:r w:rsidRPr="00124D2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124D23">
        <w:rPr>
          <w:rFonts w:eastAsia="Times New Roman" w:cstheme="minorHAnsi"/>
          <w:sz w:val="20"/>
          <w:szCs w:val="20"/>
          <w:lang w:eastAsia="en-GB"/>
        </w:rPr>
        <w:t>Vzhledem k celkovému zadání a po provedení hodnocení funkčnosti webové aplikace lze konstatovat, že rozsah zprovozněné funkčnosti nesplňuje očekávání definovaná v původním zadání.</w:t>
      </w:r>
    </w:p>
    <w:p w14:paraId="42E2DFE5" w14:textId="77777777" w:rsidR="00124D23" w:rsidRPr="00124D23" w:rsidRDefault="00124D23" w:rsidP="00124D23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Komentář:</w:t>
      </w:r>
    </w:p>
    <w:p w14:paraId="14B438F9" w14:textId="77777777" w:rsidR="00124D23" w:rsidRPr="00124D23" w:rsidRDefault="00124D23" w:rsidP="00124D2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Role Administrátora a Recenzenta:</w:t>
      </w:r>
    </w:p>
    <w:p w14:paraId="60FA67B2" w14:textId="77777777" w:rsidR="00124D23" w:rsidRPr="00124D23" w:rsidRDefault="00124D23" w:rsidP="00124D2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>V době hodnocení byly zprovozněny pouze role Administrátora a Recenzenta. Chybějící implementace ostatních rolí omezuje schopnost plně využít všech aspektů webové aplikace.</w:t>
      </w:r>
    </w:p>
    <w:p w14:paraId="0168FD32" w14:textId="77777777" w:rsidR="00124D23" w:rsidRPr="00124D23" w:rsidRDefault="00124D23" w:rsidP="00124D2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Funkční přihlášení do administrativní části:</w:t>
      </w:r>
    </w:p>
    <w:p w14:paraId="33C61F5D" w14:textId="77777777" w:rsidR="00124D23" w:rsidRPr="00124D23" w:rsidRDefault="00124D23" w:rsidP="00124D2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>Podařilo se úspěšně provést přihlášení do administrativní části webové aplikace, což je pozitivní.</w:t>
      </w:r>
    </w:p>
    <w:p w14:paraId="52ADEF1A" w14:textId="77777777" w:rsidR="00124D23" w:rsidRPr="00124D23" w:rsidRDefault="00124D23" w:rsidP="00124D2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Chybějící Články a Testování Funkcí:</w:t>
      </w:r>
    </w:p>
    <w:p w14:paraId="75BAA640" w14:textId="77777777" w:rsidR="00124D23" w:rsidRPr="00124D23" w:rsidRDefault="00124D23" w:rsidP="00124D2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>V době hodnocení nebyly uvedeny žádné články, což znemožnilo otestování klíčových funkcí, jako je stažení článku do PDF nebo přístup do databáze článků. Tato skutečnost způsobuje nedostatek informací o funkcionalitě, kterou by měla aplikace poskytovat.</w:t>
      </w:r>
    </w:p>
    <w:p w14:paraId="1488D9B1" w14:textId="77777777" w:rsidR="00124D23" w:rsidRPr="00124D23" w:rsidRDefault="00124D23" w:rsidP="00124D2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Problémy při Registraci:</w:t>
      </w:r>
    </w:p>
    <w:p w14:paraId="61141944" w14:textId="77777777" w:rsidR="00124D23" w:rsidRPr="00124D23" w:rsidRDefault="00124D23" w:rsidP="00124D2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>Při registraci uživatele nejsou poskytovány informace o stavu registrace, a uživatel je přesměrován na stránku příspěvků. Tato situace může způsobit zmatení a snížit uživatelskou přívětivost aplikace.</w:t>
      </w:r>
    </w:p>
    <w:p w14:paraId="5B1A27DC" w14:textId="77777777" w:rsidR="00124D23" w:rsidRPr="00124D23" w:rsidRDefault="00124D23" w:rsidP="00124D23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124D23">
        <w:rPr>
          <w:rFonts w:eastAsia="Times New Roman" w:cstheme="minorHAnsi"/>
          <w:b/>
          <w:bCs/>
          <w:sz w:val="20"/>
          <w:szCs w:val="20"/>
          <w:lang w:eastAsia="en-GB"/>
        </w:rPr>
        <w:t>Problémy s Vkládáním Recenzí a Odhlášením:</w:t>
      </w:r>
    </w:p>
    <w:p w14:paraId="1577FAD1" w14:textId="77777777" w:rsidR="00124D23" w:rsidRPr="00124D23" w:rsidRDefault="00124D23" w:rsidP="00124D23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>Při vkládání recenzí dochází k chybě, což omezuje možnosti účinné spolupráce a vyhodnocení recenzí. Při odhlášení uživatele dochází k přesměrování na stránku příspěvků, což může být neintuitivní a narušuje očekávaný chování.</w:t>
      </w:r>
    </w:p>
    <w:p w14:paraId="06002AC8" w14:textId="39353D24" w:rsidR="007203C4" w:rsidRPr="007D5ED4" w:rsidRDefault="00124D23" w:rsidP="007D5ED4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24D23">
        <w:rPr>
          <w:rFonts w:eastAsia="Times New Roman" w:cstheme="minorHAnsi"/>
          <w:sz w:val="20"/>
          <w:szCs w:val="20"/>
          <w:lang w:eastAsia="en-GB"/>
        </w:rPr>
        <w:t xml:space="preserve">Celkově lze </w:t>
      </w:r>
      <w:r w:rsidR="007203C4" w:rsidRPr="00124D23">
        <w:rPr>
          <w:rFonts w:eastAsia="Times New Roman" w:cstheme="minorHAnsi"/>
          <w:sz w:val="20"/>
          <w:szCs w:val="20"/>
          <w:lang w:eastAsia="en-GB"/>
        </w:rPr>
        <w:t>říct</w:t>
      </w:r>
      <w:r w:rsidRPr="00124D23">
        <w:rPr>
          <w:rFonts w:eastAsia="Times New Roman" w:cstheme="minorHAnsi"/>
          <w:sz w:val="20"/>
          <w:szCs w:val="20"/>
          <w:lang w:eastAsia="en-GB"/>
        </w:rPr>
        <w:t>, že aktuální stav webové aplikace vyžaduje další práci a úpravy, aby plně odpovídala požadavkům definovaným v původním zadání. Je nezbytné se zaměřit na implementaci chybějících funkcí a odstranění identifikovaných problémů, aby byla dosažena plná funkcionalita a uživatelská spokojenost.</w:t>
      </w:r>
    </w:p>
    <w:p w14:paraId="7B00D73A" w14:textId="77777777" w:rsidR="007203C4" w:rsidRDefault="007203C4" w:rsidP="00B76B54">
      <w:pPr>
        <w:spacing w:after="0" w:line="240" w:lineRule="auto"/>
        <w:rPr>
          <w:sz w:val="20"/>
          <w:szCs w:val="20"/>
        </w:rPr>
      </w:pPr>
    </w:p>
    <w:p w14:paraId="43D0C021" w14:textId="77777777" w:rsidR="007203C4" w:rsidRDefault="007203C4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b/>
          <w:sz w:val="20"/>
          <w:szCs w:val="20"/>
        </w:rPr>
        <w:t>Uživatelská přívětivost</w:t>
      </w:r>
      <w:r w:rsidRPr="004466A1">
        <w:rPr>
          <w:sz w:val="20"/>
          <w:szCs w:val="20"/>
        </w:rPr>
        <w:t xml:space="preserve"> hodnocené aplikace</w:t>
      </w:r>
    </w:p>
    <w:p w14:paraId="2433A69E" w14:textId="185992E6" w:rsidR="00020475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531F28">
        <w:rPr>
          <w:b/>
          <w:bCs/>
          <w:sz w:val="20"/>
          <w:szCs w:val="20"/>
        </w:rPr>
        <w:t>Hodnocení:</w:t>
      </w:r>
      <w:r w:rsidR="00A56A40">
        <w:rPr>
          <w:b/>
          <w:bCs/>
          <w:sz w:val="20"/>
          <w:szCs w:val="20"/>
        </w:rPr>
        <w:t>1</w:t>
      </w:r>
    </w:p>
    <w:p w14:paraId="424BA488" w14:textId="77777777" w:rsidR="00531F28" w:rsidRPr="00531F28" w:rsidRDefault="00531F28" w:rsidP="00020475">
      <w:pPr>
        <w:spacing w:after="0" w:line="240" w:lineRule="auto"/>
        <w:rPr>
          <w:b/>
          <w:bCs/>
          <w:sz w:val="20"/>
          <w:szCs w:val="20"/>
        </w:rPr>
      </w:pPr>
    </w:p>
    <w:p w14:paraId="6C8BB6E4" w14:textId="77777777" w:rsidR="00020475" w:rsidRPr="00531F28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531F28">
        <w:rPr>
          <w:b/>
          <w:bCs/>
          <w:sz w:val="20"/>
          <w:szCs w:val="20"/>
        </w:rPr>
        <w:t>Komentář:</w:t>
      </w:r>
    </w:p>
    <w:p w14:paraId="6B66C031" w14:textId="77777777" w:rsidR="007D0CCB" w:rsidRDefault="007D0CCB" w:rsidP="00020475">
      <w:pPr>
        <w:spacing w:after="0" w:line="240" w:lineRule="auto"/>
        <w:rPr>
          <w:sz w:val="20"/>
          <w:szCs w:val="20"/>
        </w:rPr>
      </w:pPr>
    </w:p>
    <w:p w14:paraId="6DA30FE4" w14:textId="35E26329" w:rsidR="007D0CCB" w:rsidRPr="004466A1" w:rsidRDefault="00A56A40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Aplikace je takzvaně „User </w:t>
      </w:r>
      <w:proofErr w:type="spellStart"/>
      <w:r>
        <w:rPr>
          <w:sz w:val="20"/>
          <w:szCs w:val="20"/>
        </w:rPr>
        <w:t>friendly</w:t>
      </w:r>
      <w:proofErr w:type="spellEnd"/>
      <w:r>
        <w:rPr>
          <w:sz w:val="20"/>
          <w:szCs w:val="20"/>
        </w:rPr>
        <w:t>“ veškerá navigace a ovládací prvky jsou snadno přístupné a viditelné. Uživatel nikde nemusí nic složitě vyhledávat.</w:t>
      </w:r>
    </w:p>
    <w:p w14:paraId="46F42B35" w14:textId="77777777" w:rsidR="00020475" w:rsidRPr="004466A1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5F848EF1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1061B105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77DB6105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6A90B8C0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7628E16D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1EF55ED8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461F82AD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08809B50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61E43FD4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7C893DF5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7757E2C2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6A1016E3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03DAF7FB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5926DF3E" w14:textId="77777777" w:rsidR="00EB78F8" w:rsidRDefault="00EB78F8" w:rsidP="00B76B54">
      <w:pPr>
        <w:spacing w:after="0" w:line="240" w:lineRule="auto"/>
        <w:rPr>
          <w:sz w:val="20"/>
          <w:szCs w:val="20"/>
        </w:rPr>
      </w:pPr>
    </w:p>
    <w:p w14:paraId="286F0445" w14:textId="77777777" w:rsidR="007D5ED4" w:rsidRPr="004466A1" w:rsidRDefault="007D5ED4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EB5A07" w:rsidRDefault="00B76B54" w:rsidP="00B76B54">
      <w:pPr>
        <w:spacing w:after="0" w:line="240" w:lineRule="auto"/>
        <w:rPr>
          <w:rFonts w:cstheme="minorHAnsi"/>
          <w:sz w:val="20"/>
          <w:szCs w:val="20"/>
        </w:rPr>
      </w:pPr>
      <w:r w:rsidRPr="00EB5A07">
        <w:rPr>
          <w:rFonts w:cstheme="minorHAnsi"/>
          <w:b/>
          <w:sz w:val="20"/>
          <w:szCs w:val="20"/>
        </w:rPr>
        <w:t>Chyby</w:t>
      </w:r>
      <w:r w:rsidRPr="00EB5A07">
        <w:rPr>
          <w:rFonts w:cstheme="minorHAnsi"/>
          <w:sz w:val="20"/>
          <w:szCs w:val="20"/>
        </w:rPr>
        <w:t>, zaznamenané při testování</w:t>
      </w:r>
    </w:p>
    <w:p w14:paraId="713AA1F1" w14:textId="54D84A8A" w:rsidR="00020475" w:rsidRDefault="00020475" w:rsidP="00020475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EB5A07">
        <w:rPr>
          <w:rFonts w:cstheme="minorHAnsi"/>
          <w:b/>
          <w:bCs/>
          <w:sz w:val="20"/>
          <w:szCs w:val="20"/>
        </w:rPr>
        <w:t>Hodnocení:</w:t>
      </w:r>
      <w:r w:rsidR="009904A7" w:rsidRPr="00EB5A07">
        <w:rPr>
          <w:rFonts w:cstheme="minorHAnsi"/>
          <w:b/>
          <w:bCs/>
          <w:sz w:val="20"/>
          <w:szCs w:val="20"/>
        </w:rPr>
        <w:t xml:space="preserve"> 3</w:t>
      </w:r>
    </w:p>
    <w:p w14:paraId="02570E8F" w14:textId="77777777" w:rsidR="00EB5A07" w:rsidRPr="00EB5A07" w:rsidRDefault="00EB5A07" w:rsidP="00020475">
      <w:pPr>
        <w:spacing w:after="0" w:line="240" w:lineRule="auto"/>
        <w:rPr>
          <w:rFonts w:cstheme="minorHAnsi"/>
          <w:b/>
          <w:bCs/>
          <w:sz w:val="20"/>
          <w:szCs w:val="20"/>
        </w:rPr>
      </w:pPr>
    </w:p>
    <w:p w14:paraId="7163A192" w14:textId="77777777" w:rsidR="00020475" w:rsidRPr="00EB5A07" w:rsidRDefault="00020475" w:rsidP="00020475">
      <w:pPr>
        <w:spacing w:after="0" w:line="240" w:lineRule="auto"/>
        <w:rPr>
          <w:rFonts w:cstheme="minorHAnsi"/>
          <w:b/>
          <w:bCs/>
          <w:sz w:val="20"/>
          <w:szCs w:val="20"/>
        </w:rPr>
      </w:pPr>
      <w:r w:rsidRPr="00EB5A07">
        <w:rPr>
          <w:rFonts w:cstheme="minorHAnsi"/>
          <w:b/>
          <w:bCs/>
          <w:sz w:val="20"/>
          <w:szCs w:val="20"/>
        </w:rPr>
        <w:t>Komentář:</w:t>
      </w:r>
    </w:p>
    <w:p w14:paraId="032CDA83" w14:textId="663706A5" w:rsidR="00F434B0" w:rsidRPr="00F434B0" w:rsidRDefault="00F434B0" w:rsidP="006D63B4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Hodnocení webové aplikace na základě zaznamenaných chyb:</w:t>
      </w:r>
    </w:p>
    <w:p w14:paraId="6AC7783A" w14:textId="77777777" w:rsidR="00F434B0" w:rsidRPr="00F434B0" w:rsidRDefault="00F434B0" w:rsidP="00F434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Stahování článků do PDF a přístup do databáze článků:</w:t>
      </w:r>
    </w:p>
    <w:p w14:paraId="015C4276" w14:textId="77777777" w:rsidR="00F434B0" w:rsidRPr="00F434B0" w:rsidRDefault="00F434B0" w:rsidP="00F434B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Nemožnost otestovat tuto funkcionalitu kvůli absenci článků je chápána, ale je důležité zajistit, aby tato funkcionalita byla k dispozici a funkční, jakmile budou články přidány.</w:t>
      </w:r>
    </w:p>
    <w:p w14:paraId="4B6E56F3" w14:textId="77777777" w:rsidR="00F434B0" w:rsidRPr="00F434B0" w:rsidRDefault="00F434B0" w:rsidP="00F434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Registrace uživatele:</w:t>
      </w:r>
    </w:p>
    <w:p w14:paraId="630A76F4" w14:textId="77777777" w:rsidR="00F434B0" w:rsidRPr="00F434B0" w:rsidRDefault="00F434B0" w:rsidP="00F434B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Chybí informace o stavu registrace a přesměrování na stránku příspěvků může být matoucí. Doporučuje se přidat potvrzovací zprávu nebo e-mailové oznámení o úspěšné registraci. Přesměrování by mělo být na vhodnější stránku, např. na domovskou stránku nebo osobní profil uživatele.</w:t>
      </w:r>
    </w:p>
    <w:p w14:paraId="2382494E" w14:textId="77777777" w:rsidR="00F434B0" w:rsidRPr="00F434B0" w:rsidRDefault="00F434B0" w:rsidP="00F434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Vkládání a editace příspěvků:</w:t>
      </w:r>
    </w:p>
    <w:p w14:paraId="584306EF" w14:textId="77777777" w:rsidR="00F434B0" w:rsidRPr="00F434B0" w:rsidRDefault="00F434B0" w:rsidP="00F434B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Nemožnost plně vložit a editovat příspěvky je vážná chyba. To může ovlivnit základní funkčnost aplikace. Doporučuje se provést důkladné testování těchto operací a zajistit, aby bylo možné bezchybně vkládat a editovat příspěvky.</w:t>
      </w:r>
    </w:p>
    <w:p w14:paraId="1E6DD13F" w14:textId="77777777" w:rsidR="00F434B0" w:rsidRPr="00F434B0" w:rsidRDefault="00F434B0" w:rsidP="00F434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Vkládání recenze:</w:t>
      </w:r>
    </w:p>
    <w:p w14:paraId="7601303B" w14:textId="77777777" w:rsidR="00F434B0" w:rsidRPr="00F434B0" w:rsidRDefault="00F434B0" w:rsidP="00F434B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Chyba při vkládání recenze indikuje potenciální problém s touto funkcí. Je nezbytné provést detailní testování a opravit chyby, aby bylo možné bezchybně vkládat recenze.</w:t>
      </w:r>
    </w:p>
    <w:p w14:paraId="26A4392D" w14:textId="77777777" w:rsidR="00F434B0" w:rsidRPr="00F434B0" w:rsidRDefault="00F434B0" w:rsidP="00F434B0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b/>
          <w:bCs/>
          <w:sz w:val="20"/>
          <w:szCs w:val="20"/>
          <w:lang w:eastAsia="en-GB"/>
        </w:rPr>
        <w:t>Odhlášení a editace příspěvků:</w:t>
      </w:r>
    </w:p>
    <w:p w14:paraId="05324300" w14:textId="77777777" w:rsidR="00F434B0" w:rsidRPr="00F434B0" w:rsidRDefault="00F434B0" w:rsidP="00F434B0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Přesměrování na stránku příspěvků po odhlášení a umožnění editace je bezpečnostní problém. Po odhlášení by uživatelé neměli mít přístup k funkcím, které vyžadují přihlášení.</w:t>
      </w:r>
    </w:p>
    <w:p w14:paraId="74410DB2" w14:textId="77777777" w:rsidR="00F434B0" w:rsidRPr="00F434B0" w:rsidRDefault="00F434B0" w:rsidP="00F434B0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F434B0">
        <w:rPr>
          <w:rFonts w:eastAsia="Times New Roman" w:cstheme="minorHAnsi"/>
          <w:sz w:val="20"/>
          <w:szCs w:val="20"/>
          <w:lang w:eastAsia="en-GB"/>
        </w:rPr>
        <w:t>Celkově lze konstatovat, že webová aplikace obsahuje několik kritických chyb a nedostatků, které je třeba co nejdříve opravit. Je důležité, aby vývojáři reagovali na tato zjištění a provedli nezbytné úpravy a vylepšení.</w:t>
      </w:r>
    </w:p>
    <w:p w14:paraId="6DB5F963" w14:textId="1272B170" w:rsidR="00F434B0" w:rsidRPr="004466A1" w:rsidRDefault="00F434B0" w:rsidP="00F434B0">
      <w:pPr>
        <w:spacing w:after="0" w:line="240" w:lineRule="auto"/>
        <w:rPr>
          <w:sz w:val="20"/>
          <w:szCs w:val="20"/>
        </w:rPr>
      </w:pPr>
    </w:p>
    <w:p w14:paraId="163A442B" w14:textId="77777777" w:rsidR="00020475" w:rsidRPr="004466A1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3E01535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395D727E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3EC542ED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51CC8820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44151C99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32F3FE48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2A57B961" w14:textId="1794C4E1" w:rsidR="007D5ED4" w:rsidRDefault="0097360B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7DBC69" wp14:editId="68905FC5">
                <wp:simplePos x="0" y="0"/>
                <wp:positionH relativeFrom="margin">
                  <wp:posOffset>-635</wp:posOffset>
                </wp:positionH>
                <wp:positionV relativeFrom="paragraph">
                  <wp:posOffset>3119326</wp:posOffset>
                </wp:positionV>
                <wp:extent cx="1610913" cy="116205"/>
                <wp:effectExtent l="0" t="0" r="27940" b="17145"/>
                <wp:wrapNone/>
                <wp:docPr id="59077524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EC1C69" id="Obdélník 12" o:spid="_x0000_s1026" style="position:absolute;margin-left:-.05pt;margin-top:245.6pt;width:126.85pt;height:9.1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" fillcolor="#30231b" strokecolor="#30231b" strokeweight="1pt">
                <w10:wrap anchorx="margin"/>
              </v:rect>
            </w:pict>
          </mc:Fallback>
        </mc:AlternateContent>
      </w:r>
      <w:r w:rsidR="006A4A42" w:rsidRPr="004466A1">
        <w:rPr>
          <w:noProof/>
        </w:rPr>
        <w:drawing>
          <wp:inline distT="0" distB="0" distL="0" distR="0" wp14:anchorId="2BA9E653" wp14:editId="2BA70B2D">
            <wp:extent cx="5760720" cy="3240405"/>
            <wp:effectExtent l="0" t="0" r="0" b="0"/>
            <wp:docPr id="670157025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15702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6D9E4" w14:textId="3CEAD25B" w:rsidR="00A5630B" w:rsidRDefault="00A5630B" w:rsidP="00B76B54">
      <w:pPr>
        <w:spacing w:after="0" w:line="240" w:lineRule="auto"/>
        <w:rPr>
          <w:sz w:val="20"/>
          <w:szCs w:val="20"/>
        </w:rPr>
      </w:pPr>
    </w:p>
    <w:p w14:paraId="0C24A038" w14:textId="77777777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07FE867D" w14:textId="6D64E1B7" w:rsidR="007D5ED4" w:rsidRDefault="0097360B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23428A2" wp14:editId="7556857E">
                <wp:simplePos x="0" y="0"/>
                <wp:positionH relativeFrom="margin">
                  <wp:posOffset>-635</wp:posOffset>
                </wp:positionH>
                <wp:positionV relativeFrom="paragraph">
                  <wp:posOffset>3118056</wp:posOffset>
                </wp:positionV>
                <wp:extent cx="1610913" cy="116205"/>
                <wp:effectExtent l="0" t="0" r="27940" b="17145"/>
                <wp:wrapNone/>
                <wp:docPr id="2047994640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E1BCD" id="Obdélník 12" o:spid="_x0000_s1026" style="position:absolute;margin-left:-.05pt;margin-top:245.5pt;width:126.85pt;height:9.1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" fillcolor="#30231b" strokecolor="#30231b" strokeweight="1pt">
                <w10:wrap anchorx="margin"/>
              </v:rect>
            </w:pict>
          </mc:Fallback>
        </mc:AlternateContent>
      </w:r>
      <w:r w:rsidR="006A4A42" w:rsidRPr="004466A1">
        <w:rPr>
          <w:noProof/>
        </w:rPr>
        <w:drawing>
          <wp:inline distT="0" distB="0" distL="0" distR="0" wp14:anchorId="3DFEDFDA" wp14:editId="395E3004">
            <wp:extent cx="5760720" cy="3240405"/>
            <wp:effectExtent l="0" t="0" r="0" b="0"/>
            <wp:docPr id="1036763978" name="Obrázek 1036763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231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7CADE" w14:textId="0A747658" w:rsidR="006A4A42" w:rsidRDefault="00542019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801794C" wp14:editId="373DA3A2">
                <wp:simplePos x="0" y="0"/>
                <wp:positionH relativeFrom="margin">
                  <wp:posOffset>0</wp:posOffset>
                </wp:positionH>
                <wp:positionV relativeFrom="paragraph">
                  <wp:posOffset>3118691</wp:posOffset>
                </wp:positionV>
                <wp:extent cx="1610913" cy="116205"/>
                <wp:effectExtent l="0" t="0" r="27940" b="17145"/>
                <wp:wrapNone/>
                <wp:docPr id="1059243879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B3183" id="Obdélník 12" o:spid="_x0000_s1026" style="position:absolute;margin-left:0;margin-top:245.55pt;width:126.85pt;height:9.15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19/8o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6A4A42" w:rsidRPr="004466A1">
        <w:rPr>
          <w:noProof/>
        </w:rPr>
        <w:drawing>
          <wp:inline distT="0" distB="0" distL="0" distR="0" wp14:anchorId="4F51DD67" wp14:editId="453DBE6E">
            <wp:extent cx="5760720" cy="3240405"/>
            <wp:effectExtent l="0" t="0" r="0" b="0"/>
            <wp:docPr id="1712543123" name="Obrázek 1712543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04236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2CD85" w14:textId="437DB808" w:rsidR="00A5630B" w:rsidRDefault="00A5630B" w:rsidP="00B76B54">
      <w:pPr>
        <w:spacing w:after="0" w:line="240" w:lineRule="auto"/>
        <w:rPr>
          <w:sz w:val="20"/>
          <w:szCs w:val="20"/>
        </w:rPr>
      </w:pPr>
    </w:p>
    <w:p w14:paraId="77C522B2" w14:textId="177792EB" w:rsidR="006A4A42" w:rsidRDefault="006A4A42" w:rsidP="00B76B54">
      <w:pPr>
        <w:spacing w:after="0" w:line="240" w:lineRule="auto"/>
        <w:rPr>
          <w:sz w:val="20"/>
          <w:szCs w:val="20"/>
        </w:rPr>
      </w:pPr>
    </w:p>
    <w:p w14:paraId="4CB55F7A" w14:textId="614C01E2" w:rsidR="007D5ED4" w:rsidRDefault="00542019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8A42D05" wp14:editId="71D23FBE">
                <wp:simplePos x="0" y="0"/>
                <wp:positionH relativeFrom="margin">
                  <wp:posOffset>0</wp:posOffset>
                </wp:positionH>
                <wp:positionV relativeFrom="paragraph">
                  <wp:posOffset>3120596</wp:posOffset>
                </wp:positionV>
                <wp:extent cx="1610913" cy="116205"/>
                <wp:effectExtent l="0" t="0" r="27940" b="17145"/>
                <wp:wrapNone/>
                <wp:docPr id="1134249243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F2EAFB" id="Obdélník 12" o:spid="_x0000_s1026" style="position:absolute;margin-left:0;margin-top:245.7pt;width:126.85pt;height:9.1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3hgJ7+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6A4A42" w:rsidRPr="004466A1">
        <w:rPr>
          <w:noProof/>
        </w:rPr>
        <w:drawing>
          <wp:inline distT="0" distB="0" distL="0" distR="0" wp14:anchorId="1DE6592E" wp14:editId="6C182F9C">
            <wp:extent cx="5760720" cy="3240405"/>
            <wp:effectExtent l="0" t="0" r="0" b="0"/>
            <wp:docPr id="1913606200" name="Obrázek 1913606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219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E1A61" w14:textId="4159A7EB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0DF77216" w14:textId="2A3DE021" w:rsidR="007D5ED4" w:rsidRDefault="0085529E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130909E" wp14:editId="7F02C5B8">
                <wp:simplePos x="0" y="0"/>
                <wp:positionH relativeFrom="margin">
                  <wp:posOffset>0</wp:posOffset>
                </wp:positionH>
                <wp:positionV relativeFrom="paragraph">
                  <wp:posOffset>3116786</wp:posOffset>
                </wp:positionV>
                <wp:extent cx="1610913" cy="116205"/>
                <wp:effectExtent l="0" t="0" r="27940" b="17145"/>
                <wp:wrapNone/>
                <wp:docPr id="1280184678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B3C694" id="Obdélník 12" o:spid="_x0000_s1026" style="position:absolute;margin-left:0;margin-top:245.4pt;width:126.85pt;height:9.1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7hWoTe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265891CF" wp14:editId="4A40F242">
            <wp:extent cx="5760720" cy="3240405"/>
            <wp:effectExtent l="0" t="0" r="0" b="0"/>
            <wp:docPr id="1419255755" name="Obrázek 14192557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78042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BB484" w14:textId="128F9B1A" w:rsidR="004A01CA" w:rsidRDefault="004A01CA" w:rsidP="00B76B54">
      <w:pPr>
        <w:spacing w:after="0" w:line="240" w:lineRule="auto"/>
        <w:rPr>
          <w:sz w:val="20"/>
          <w:szCs w:val="20"/>
        </w:rPr>
      </w:pPr>
    </w:p>
    <w:p w14:paraId="40B68FF9" w14:textId="77777777" w:rsidR="00EB5A07" w:rsidRDefault="00EB5A07" w:rsidP="00B76B54">
      <w:pPr>
        <w:spacing w:after="0" w:line="240" w:lineRule="auto"/>
        <w:rPr>
          <w:sz w:val="20"/>
          <w:szCs w:val="20"/>
        </w:rPr>
      </w:pPr>
    </w:p>
    <w:p w14:paraId="3768336B" w14:textId="67D07E14" w:rsidR="00EB5A07" w:rsidRDefault="0085529E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BBAAEDF" wp14:editId="7289BC05">
                <wp:simplePos x="0" y="0"/>
                <wp:positionH relativeFrom="margin">
                  <wp:posOffset>0</wp:posOffset>
                </wp:positionH>
                <wp:positionV relativeFrom="paragraph">
                  <wp:posOffset>3118056</wp:posOffset>
                </wp:positionV>
                <wp:extent cx="1610913" cy="116205"/>
                <wp:effectExtent l="0" t="0" r="27940" b="17145"/>
                <wp:wrapNone/>
                <wp:docPr id="1513807436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FABD00" id="Obdélník 12" o:spid="_x0000_s1026" style="position:absolute;margin-left:0;margin-top:245.5pt;width:126.85pt;height:9.15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39757F1E" wp14:editId="13672618">
            <wp:extent cx="5760720" cy="3240405"/>
            <wp:effectExtent l="0" t="0" r="0" b="0"/>
            <wp:docPr id="1228892286" name="Obrázek 1228892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87635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D0E6E" w14:textId="2D9FD58E" w:rsidR="00EB5A07" w:rsidRDefault="00EB5A07" w:rsidP="00B76B54">
      <w:pPr>
        <w:spacing w:after="0" w:line="240" w:lineRule="auto"/>
        <w:rPr>
          <w:sz w:val="20"/>
          <w:szCs w:val="20"/>
        </w:rPr>
      </w:pPr>
    </w:p>
    <w:p w14:paraId="06F593F9" w14:textId="19773EE1" w:rsidR="00EB5A07" w:rsidRDefault="009B6001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07C6C03" wp14:editId="43C4C829">
                <wp:simplePos x="0" y="0"/>
                <wp:positionH relativeFrom="margin">
                  <wp:posOffset>0</wp:posOffset>
                </wp:positionH>
                <wp:positionV relativeFrom="paragraph">
                  <wp:posOffset>3117421</wp:posOffset>
                </wp:positionV>
                <wp:extent cx="1610913" cy="116205"/>
                <wp:effectExtent l="0" t="0" r="27940" b="17145"/>
                <wp:wrapNone/>
                <wp:docPr id="1994081297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425541" id="Obdélník 12" o:spid="_x0000_s1026" style="position:absolute;margin-left:0;margin-top:245.45pt;width:126.85pt;height:9.15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WIQOb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57E07E9E" wp14:editId="0B6BA078">
            <wp:extent cx="5760720" cy="3240405"/>
            <wp:effectExtent l="0" t="0" r="0" b="0"/>
            <wp:docPr id="1990728707" name="Obrázek 1990728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50141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9250" w14:textId="657375B3" w:rsidR="00851F14" w:rsidRDefault="00851F14" w:rsidP="00B76B54">
      <w:pPr>
        <w:spacing w:after="0" w:line="240" w:lineRule="auto"/>
        <w:rPr>
          <w:sz w:val="20"/>
          <w:szCs w:val="20"/>
        </w:rPr>
      </w:pPr>
    </w:p>
    <w:p w14:paraId="7D3C66C3" w14:textId="77777777" w:rsidR="00EB5A07" w:rsidRDefault="00EB5A07" w:rsidP="00B76B54">
      <w:pPr>
        <w:spacing w:after="0" w:line="240" w:lineRule="auto"/>
        <w:rPr>
          <w:sz w:val="20"/>
          <w:szCs w:val="20"/>
        </w:rPr>
      </w:pPr>
    </w:p>
    <w:p w14:paraId="42AC6D4B" w14:textId="5473FACE" w:rsidR="00EB5A07" w:rsidRDefault="009B6001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7BD9FD" wp14:editId="2C47AB4E">
                <wp:simplePos x="0" y="0"/>
                <wp:positionH relativeFrom="margin">
                  <wp:posOffset>0</wp:posOffset>
                </wp:positionH>
                <wp:positionV relativeFrom="paragraph">
                  <wp:posOffset>3116786</wp:posOffset>
                </wp:positionV>
                <wp:extent cx="1610913" cy="116205"/>
                <wp:effectExtent l="0" t="0" r="27940" b="17145"/>
                <wp:wrapNone/>
                <wp:docPr id="1197650659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4514E1" id="Obdélník 12" o:spid="_x0000_s1026" style="position:absolute;margin-left:0;margin-top:245.4pt;width:126.85pt;height:9.15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7hWoTe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7F62AA2B" wp14:editId="0B35192B">
            <wp:extent cx="5760720" cy="3240405"/>
            <wp:effectExtent l="0" t="0" r="0" b="0"/>
            <wp:docPr id="648709792" name="Obrázek 648709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4666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A06C" w14:textId="10457A5D" w:rsidR="007D5ED4" w:rsidRDefault="007D5ED4" w:rsidP="00B76B54">
      <w:pPr>
        <w:spacing w:after="0" w:line="240" w:lineRule="auto"/>
        <w:rPr>
          <w:sz w:val="20"/>
          <w:szCs w:val="20"/>
        </w:rPr>
      </w:pPr>
    </w:p>
    <w:p w14:paraId="1F6A87E0" w14:textId="54E4726E" w:rsidR="00EB5A07" w:rsidRDefault="005E0B5D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FF0D671" wp14:editId="094D5676">
                <wp:simplePos x="0" y="0"/>
                <wp:positionH relativeFrom="margin">
                  <wp:posOffset>0</wp:posOffset>
                </wp:positionH>
                <wp:positionV relativeFrom="paragraph">
                  <wp:posOffset>3117421</wp:posOffset>
                </wp:positionV>
                <wp:extent cx="1610913" cy="116205"/>
                <wp:effectExtent l="0" t="0" r="27940" b="17145"/>
                <wp:wrapNone/>
                <wp:docPr id="413241148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954CEF" id="Obdélník 12" o:spid="_x0000_s1026" style="position:absolute;margin-left:0;margin-top:245.45pt;width:126.85pt;height:9.1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WIQOb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66C9FD2B" wp14:editId="7016D029">
            <wp:extent cx="5760720" cy="3240405"/>
            <wp:effectExtent l="0" t="0" r="0" b="0"/>
            <wp:docPr id="1506971537" name="Obrázek 1506971537" descr="Obsah obrázku text, snímek obrazovky, software, Počítačová ikon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427784" name="Obrázek 1" descr="Obsah obrázku text, snímek obrazovky, software, Počítačová ikona&#10;&#10;Popis byl vytvořen automaticky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79DA6" w14:textId="21D3C976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11E85F07" w14:textId="77777777" w:rsidR="00EB5A07" w:rsidRDefault="00EB5A07" w:rsidP="00B76B54">
      <w:pPr>
        <w:spacing w:after="0" w:line="240" w:lineRule="auto"/>
        <w:rPr>
          <w:sz w:val="20"/>
          <w:szCs w:val="20"/>
        </w:rPr>
      </w:pPr>
    </w:p>
    <w:p w14:paraId="7994B7CD" w14:textId="3FA098E4" w:rsidR="00EB5A07" w:rsidRDefault="005E0B5D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B296A2A" wp14:editId="56B3BE05">
                <wp:simplePos x="0" y="0"/>
                <wp:positionH relativeFrom="margin">
                  <wp:posOffset>0</wp:posOffset>
                </wp:positionH>
                <wp:positionV relativeFrom="paragraph">
                  <wp:posOffset>3118056</wp:posOffset>
                </wp:positionV>
                <wp:extent cx="1610913" cy="116205"/>
                <wp:effectExtent l="0" t="0" r="27940" b="17145"/>
                <wp:wrapNone/>
                <wp:docPr id="359673685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907F0B" id="Obdélník 12" o:spid="_x0000_s1026" style="position:absolute;margin-left:0;margin-top:245.5pt;width:126.85pt;height:9.15pt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41F7DD01" wp14:editId="7C797477">
            <wp:extent cx="5760720" cy="3240405"/>
            <wp:effectExtent l="0" t="0" r="0" b="0"/>
            <wp:docPr id="1565432405" name="Obrázek 1565432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73081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1E798" w14:textId="0A537AF4" w:rsidR="005E0B5D" w:rsidRDefault="005E0B5D" w:rsidP="00B76B54">
      <w:pPr>
        <w:spacing w:after="0" w:line="240" w:lineRule="auto"/>
        <w:rPr>
          <w:sz w:val="20"/>
          <w:szCs w:val="20"/>
        </w:rPr>
      </w:pPr>
    </w:p>
    <w:p w14:paraId="0A3AB08F" w14:textId="62F5CFE3" w:rsidR="00DB00A7" w:rsidRDefault="00B93577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564F5AD" wp14:editId="7EBB1D2F">
                <wp:simplePos x="0" y="0"/>
                <wp:positionH relativeFrom="margin">
                  <wp:posOffset>0</wp:posOffset>
                </wp:positionH>
                <wp:positionV relativeFrom="paragraph">
                  <wp:posOffset>3117421</wp:posOffset>
                </wp:positionV>
                <wp:extent cx="1610913" cy="116205"/>
                <wp:effectExtent l="0" t="0" r="27940" b="17145"/>
                <wp:wrapNone/>
                <wp:docPr id="838574158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CAB0D" id="Obdélník 12" o:spid="_x0000_s1026" style="position:absolute;margin-left:0;margin-top:245.45pt;width:126.85pt;height:9.1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WIQOb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DB00A7" w:rsidRPr="004466A1">
        <w:rPr>
          <w:noProof/>
        </w:rPr>
        <w:drawing>
          <wp:inline distT="0" distB="0" distL="0" distR="0" wp14:anchorId="7FA0DE12" wp14:editId="38884EEE">
            <wp:extent cx="5760720" cy="3240405"/>
            <wp:effectExtent l="0" t="0" r="0" b="0"/>
            <wp:docPr id="1728784587" name="Obrázek 1728784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4666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121E0" w14:textId="4B2198F5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35EEF915" w14:textId="5BD815C9" w:rsidR="00EB5A07" w:rsidRDefault="004D0DAC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CC74D64" wp14:editId="6A4941D1">
                <wp:simplePos x="0" y="0"/>
                <wp:positionH relativeFrom="margin">
                  <wp:posOffset>0</wp:posOffset>
                </wp:positionH>
                <wp:positionV relativeFrom="paragraph">
                  <wp:posOffset>3118691</wp:posOffset>
                </wp:positionV>
                <wp:extent cx="1610913" cy="116205"/>
                <wp:effectExtent l="0" t="0" r="27940" b="17145"/>
                <wp:wrapNone/>
                <wp:docPr id="5153892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965A8" id="Obdélník 12" o:spid="_x0000_s1026" style="position:absolute;margin-left:0;margin-top:245.55pt;width:126.85pt;height:9.1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19/8ou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EB5A07" w:rsidRPr="004466A1">
        <w:rPr>
          <w:noProof/>
        </w:rPr>
        <w:drawing>
          <wp:inline distT="0" distB="0" distL="0" distR="0" wp14:anchorId="5B39888B" wp14:editId="2DD3BA8C">
            <wp:extent cx="5760720" cy="3240405"/>
            <wp:effectExtent l="0" t="0" r="0" b="0"/>
            <wp:docPr id="1592169662" name="Obrázek 15921696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21329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01125" w14:textId="450DBA1C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727F5388" w14:textId="38818500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3EDDEF5A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625867E1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3DCD3479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621ED089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675CDD75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169BE8C6" w14:textId="1C2E87DB" w:rsidR="00DB00A7" w:rsidRDefault="003A2F33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8D0BD26" wp14:editId="25C874BF">
                <wp:simplePos x="0" y="0"/>
                <wp:positionH relativeFrom="margin">
                  <wp:posOffset>0</wp:posOffset>
                </wp:positionH>
                <wp:positionV relativeFrom="paragraph">
                  <wp:posOffset>3118056</wp:posOffset>
                </wp:positionV>
                <wp:extent cx="1610913" cy="116205"/>
                <wp:effectExtent l="0" t="0" r="27940" b="17145"/>
                <wp:wrapNone/>
                <wp:docPr id="972383464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20ACFB" id="Obdélník 12" o:spid="_x0000_s1026" style="position:absolute;margin-left:0;margin-top:245.5pt;width:126.85pt;height:9.1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" fillcolor="#30231b" strokecolor="#30231b" strokeweight="1pt">
                <w10:wrap anchorx="margin"/>
              </v:rect>
            </w:pict>
          </mc:Fallback>
        </mc:AlternateContent>
      </w:r>
      <w:r w:rsidR="00DB00A7" w:rsidRPr="004466A1">
        <w:rPr>
          <w:noProof/>
        </w:rPr>
        <w:drawing>
          <wp:inline distT="0" distB="0" distL="0" distR="0" wp14:anchorId="01E90757" wp14:editId="28A49329">
            <wp:extent cx="5760720" cy="3240405"/>
            <wp:effectExtent l="0" t="0" r="0" b="0"/>
            <wp:docPr id="1868954214" name="Obrázek 1868954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4557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FA838" w14:textId="4312310B" w:rsidR="00840408" w:rsidRDefault="00840408" w:rsidP="00B76B54">
      <w:pPr>
        <w:spacing w:after="0" w:line="240" w:lineRule="auto"/>
        <w:rPr>
          <w:sz w:val="20"/>
          <w:szCs w:val="20"/>
        </w:rPr>
      </w:pPr>
    </w:p>
    <w:p w14:paraId="592892FA" w14:textId="4CD82C76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4CC46E85" w14:textId="27FBF04E" w:rsidR="00DB00A7" w:rsidRDefault="003A2F33" w:rsidP="00B76B54">
      <w:pPr>
        <w:spacing w:after="0" w:line="240" w:lineRule="auto"/>
        <w:rPr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35D602D" wp14:editId="555AB5B3">
                <wp:simplePos x="0" y="0"/>
                <wp:positionH relativeFrom="margin">
                  <wp:posOffset>0</wp:posOffset>
                </wp:positionH>
                <wp:positionV relativeFrom="paragraph">
                  <wp:posOffset>3116786</wp:posOffset>
                </wp:positionV>
                <wp:extent cx="1610913" cy="116205"/>
                <wp:effectExtent l="0" t="0" r="27940" b="17145"/>
                <wp:wrapNone/>
                <wp:docPr id="1785835633" name="Obdélník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0913" cy="116205"/>
                        </a:xfrm>
                        <a:prstGeom prst="rect">
                          <a:avLst/>
                        </a:prstGeom>
                        <a:solidFill>
                          <a:srgbClr val="30231B"/>
                        </a:solidFill>
                        <a:ln>
                          <a:solidFill>
                            <a:srgbClr val="30231B"/>
                          </a:solidFill>
                        </a:ln>
                      </wps:spPr>
                      <wps:style>
                        <a:lnRef idx="2">
                          <a:schemeClr val="dk1">
                            <a:shade val="15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748518" id="Obdélník 12" o:spid="_x0000_s1026" style="position:absolute;margin-left:0;margin-top:245.4pt;width:126.85pt;height:9.1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" fillcolor="#30231b" strokecolor="#30231b" strokeweight="1pt">
                <w10:wrap anchorx="margin"/>
              </v:rect>
            </w:pict>
          </mc:Fallback>
        </mc:AlternateContent>
      </w:r>
      <w:r w:rsidR="00DB00A7" w:rsidRPr="004466A1">
        <w:rPr>
          <w:noProof/>
        </w:rPr>
        <w:drawing>
          <wp:inline distT="0" distB="0" distL="0" distR="0" wp14:anchorId="3104D73D" wp14:editId="2188AA12">
            <wp:extent cx="5760720" cy="3240405"/>
            <wp:effectExtent l="0" t="0" r="0" b="0"/>
            <wp:docPr id="977942900" name="Obrázek 9779429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55858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661FC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39AA6BA8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08567D35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2A7F58A0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76D32BAE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08CF8ABF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35E72BCF" w14:textId="77777777" w:rsidR="00DB00A7" w:rsidRDefault="00DB00A7" w:rsidP="00B76B54">
      <w:pPr>
        <w:spacing w:after="0" w:line="240" w:lineRule="auto"/>
        <w:rPr>
          <w:sz w:val="20"/>
          <w:szCs w:val="20"/>
        </w:rPr>
      </w:pPr>
    </w:p>
    <w:p w14:paraId="27C03176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21CB88BF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602DBAF9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7BDA74DD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63A05CA0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2FBB9846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4A4EC3A0" w14:textId="77777777" w:rsidR="00F90649" w:rsidRPr="004466A1" w:rsidRDefault="00F90649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 xml:space="preserve">Aktuální </w:t>
      </w:r>
      <w:r w:rsidRPr="004466A1">
        <w:rPr>
          <w:b/>
          <w:sz w:val="20"/>
          <w:szCs w:val="20"/>
        </w:rPr>
        <w:t>informační hodnota</w:t>
      </w:r>
      <w:r w:rsidRPr="004466A1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3CF779D6" w:rsidR="00020475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0F7070">
        <w:rPr>
          <w:b/>
          <w:bCs/>
          <w:sz w:val="20"/>
          <w:szCs w:val="20"/>
        </w:rPr>
        <w:t>Hodnocení:</w:t>
      </w:r>
      <w:r w:rsidR="00E3722D">
        <w:rPr>
          <w:b/>
          <w:bCs/>
          <w:sz w:val="20"/>
          <w:szCs w:val="20"/>
        </w:rPr>
        <w:t>2</w:t>
      </w:r>
    </w:p>
    <w:p w14:paraId="74ACB2B1" w14:textId="77777777" w:rsidR="005D4E68" w:rsidRPr="000F7070" w:rsidRDefault="005D4E68" w:rsidP="00020475">
      <w:pPr>
        <w:spacing w:after="0" w:line="240" w:lineRule="auto"/>
        <w:rPr>
          <w:b/>
          <w:bCs/>
          <w:sz w:val="20"/>
          <w:szCs w:val="20"/>
        </w:rPr>
      </w:pPr>
    </w:p>
    <w:p w14:paraId="794DBD2E" w14:textId="77777777" w:rsidR="00020475" w:rsidRPr="000F7070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0F7070">
        <w:rPr>
          <w:b/>
          <w:bCs/>
          <w:sz w:val="20"/>
          <w:szCs w:val="20"/>
        </w:rPr>
        <w:t>Komentář:</w:t>
      </w:r>
    </w:p>
    <w:p w14:paraId="65FD9013" w14:textId="351DCFCE" w:rsidR="001B4B45" w:rsidRPr="001B4B45" w:rsidRDefault="000F7070" w:rsidP="00032DF5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0A3274">
        <w:rPr>
          <w:rFonts w:eastAsia="Times New Roman" w:cstheme="minorHAnsi"/>
          <w:sz w:val="20"/>
          <w:szCs w:val="20"/>
          <w:lang w:eastAsia="en-GB"/>
        </w:rPr>
        <w:t xml:space="preserve">Časopis </w:t>
      </w:r>
      <w:proofErr w:type="spellStart"/>
      <w:r w:rsidRPr="000A3274">
        <w:rPr>
          <w:rFonts w:eastAsia="Times New Roman" w:cstheme="minorHAnsi"/>
          <w:sz w:val="20"/>
          <w:szCs w:val="20"/>
          <w:lang w:eastAsia="en-GB"/>
        </w:rPr>
        <w:t>Mordor</w:t>
      </w:r>
      <w:proofErr w:type="spellEnd"/>
      <w:r w:rsidR="001B4B45" w:rsidRPr="001B4B45">
        <w:rPr>
          <w:rFonts w:eastAsia="Times New Roman" w:cstheme="minorHAnsi"/>
          <w:sz w:val="20"/>
          <w:szCs w:val="20"/>
          <w:lang w:eastAsia="en-GB"/>
        </w:rPr>
        <w:t xml:space="preserve"> nabízí </w:t>
      </w:r>
      <w:r w:rsidR="00FD3A8F">
        <w:rPr>
          <w:rFonts w:eastAsia="Times New Roman" w:cstheme="minorHAnsi"/>
          <w:sz w:val="20"/>
          <w:szCs w:val="20"/>
          <w:lang w:eastAsia="en-GB"/>
        </w:rPr>
        <w:t>širokou škálu</w:t>
      </w:r>
      <w:r w:rsidR="001B4B45" w:rsidRPr="001B4B45">
        <w:rPr>
          <w:rFonts w:eastAsia="Times New Roman" w:cstheme="minorHAnsi"/>
          <w:sz w:val="20"/>
          <w:szCs w:val="20"/>
          <w:lang w:eastAsia="en-GB"/>
        </w:rPr>
        <w:t xml:space="preserve"> témat. Způsob publikování online a interaktivní komunita přidávají hodnotu. Drobné vylepšení mohou zahrnovat ještě více interakce s čtenáři a optimalizaci uživatelského rozhraní.</w:t>
      </w:r>
    </w:p>
    <w:p w14:paraId="7D91EEF7" w14:textId="77777777" w:rsidR="001B4B45" w:rsidRPr="001B4B45" w:rsidRDefault="001B4B45" w:rsidP="001B4B45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B4B45">
        <w:rPr>
          <w:rFonts w:eastAsia="Times New Roman" w:cstheme="minorHAnsi"/>
          <w:b/>
          <w:bCs/>
          <w:sz w:val="20"/>
          <w:szCs w:val="20"/>
          <w:lang w:eastAsia="en-GB"/>
        </w:rPr>
        <w:t>Zlepšení:</w:t>
      </w:r>
    </w:p>
    <w:p w14:paraId="628977AF" w14:textId="276474FF" w:rsidR="001B4B45" w:rsidRPr="001B4B45" w:rsidRDefault="001B4B45" w:rsidP="001B4B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B4B45">
        <w:rPr>
          <w:rFonts w:eastAsia="Times New Roman" w:cstheme="minorHAnsi"/>
          <w:sz w:val="20"/>
          <w:szCs w:val="20"/>
          <w:lang w:eastAsia="en-GB"/>
        </w:rPr>
        <w:t>Rozšíření možností interakce s čtenáři, např. ankety</w:t>
      </w:r>
      <w:r w:rsidR="000F7070" w:rsidRPr="000A3274">
        <w:rPr>
          <w:rFonts w:eastAsia="Times New Roman" w:cstheme="minorHAnsi"/>
          <w:sz w:val="20"/>
          <w:szCs w:val="20"/>
          <w:lang w:eastAsia="en-GB"/>
        </w:rPr>
        <w:t xml:space="preserve"> nebo</w:t>
      </w:r>
      <w:r w:rsidRPr="001B4B45">
        <w:rPr>
          <w:rFonts w:eastAsia="Times New Roman" w:cstheme="minorHAnsi"/>
          <w:sz w:val="20"/>
          <w:szCs w:val="20"/>
          <w:lang w:eastAsia="en-GB"/>
        </w:rPr>
        <w:t xml:space="preserve"> komentáře s hodnocením.</w:t>
      </w:r>
    </w:p>
    <w:p w14:paraId="4EC15B73" w14:textId="77777777" w:rsidR="001B4B45" w:rsidRPr="000A3274" w:rsidRDefault="001B4B45" w:rsidP="001B4B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B4B45">
        <w:rPr>
          <w:rFonts w:eastAsia="Times New Roman" w:cstheme="minorHAnsi"/>
          <w:sz w:val="20"/>
          <w:szCs w:val="20"/>
          <w:lang w:eastAsia="en-GB"/>
        </w:rPr>
        <w:t>Optimalizace uživatelského rozhraní pro ještě plynulejší navigaci.</w:t>
      </w:r>
    </w:p>
    <w:p w14:paraId="2F7BB873" w14:textId="18B79188" w:rsidR="000F7070" w:rsidRPr="001B4B45" w:rsidRDefault="00C3458B" w:rsidP="001B4B4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0A3274">
        <w:rPr>
          <w:rFonts w:eastAsia="Times New Roman" w:cstheme="minorHAnsi"/>
          <w:sz w:val="20"/>
          <w:szCs w:val="20"/>
          <w:lang w:eastAsia="en-GB"/>
        </w:rPr>
        <w:t>Chybí</w:t>
      </w:r>
      <w:r w:rsidR="000F7070" w:rsidRPr="000A3274">
        <w:rPr>
          <w:rFonts w:eastAsia="Times New Roman" w:cstheme="minorHAnsi"/>
          <w:sz w:val="20"/>
          <w:szCs w:val="20"/>
          <w:lang w:eastAsia="en-GB"/>
        </w:rPr>
        <w:t xml:space="preserve"> informace redakční radě.</w:t>
      </w:r>
    </w:p>
    <w:p w14:paraId="6ADE33AD" w14:textId="77777777" w:rsidR="001B4B45" w:rsidRPr="001B4B45" w:rsidRDefault="001B4B45" w:rsidP="001B4B45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B4B45">
        <w:rPr>
          <w:rFonts w:eastAsia="Times New Roman" w:cstheme="minorHAnsi"/>
          <w:b/>
          <w:bCs/>
          <w:sz w:val="20"/>
          <w:szCs w:val="20"/>
          <w:lang w:eastAsia="en-GB"/>
        </w:rPr>
        <w:t>Doporučení:</w:t>
      </w:r>
    </w:p>
    <w:p w14:paraId="69715913" w14:textId="0406B399" w:rsidR="001B4B45" w:rsidRPr="001B4B45" w:rsidRDefault="006A19A8" w:rsidP="001B4B45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1B4B45">
        <w:rPr>
          <w:rFonts w:eastAsia="Times New Roman" w:cstheme="minorHAnsi"/>
          <w:sz w:val="20"/>
          <w:szCs w:val="20"/>
          <w:lang w:eastAsia="en-GB"/>
        </w:rPr>
        <w:t>Zváž</w:t>
      </w:r>
      <w:r>
        <w:rPr>
          <w:rFonts w:eastAsia="Times New Roman" w:cstheme="minorHAnsi"/>
          <w:sz w:val="20"/>
          <w:szCs w:val="20"/>
          <w:lang w:eastAsia="en-GB"/>
        </w:rPr>
        <w:t>i</w:t>
      </w:r>
      <w:r w:rsidRPr="001B4B45">
        <w:rPr>
          <w:rFonts w:eastAsia="Times New Roman" w:cstheme="minorHAnsi"/>
          <w:sz w:val="20"/>
          <w:szCs w:val="20"/>
          <w:lang w:eastAsia="en-GB"/>
        </w:rPr>
        <w:t>t</w:t>
      </w:r>
      <w:r w:rsidR="001B4B45" w:rsidRPr="001B4B45">
        <w:rPr>
          <w:rFonts w:eastAsia="Times New Roman" w:cstheme="minorHAnsi"/>
          <w:sz w:val="20"/>
          <w:szCs w:val="20"/>
          <w:lang w:eastAsia="en-GB"/>
        </w:rPr>
        <w:t xml:space="preserve"> pravidelný feedback od čtenářů pro další zlepšení obsahu</w:t>
      </w:r>
      <w:r>
        <w:rPr>
          <w:rFonts w:eastAsia="Times New Roman" w:cstheme="minorHAnsi"/>
          <w:sz w:val="20"/>
          <w:szCs w:val="20"/>
          <w:lang w:eastAsia="en-GB"/>
        </w:rPr>
        <w:t xml:space="preserve"> formou recenzí atd.</w:t>
      </w:r>
    </w:p>
    <w:p w14:paraId="08C6135A" w14:textId="173514BD" w:rsidR="00020475" w:rsidRPr="00C3458B" w:rsidRDefault="00C3458B" w:rsidP="00C3458B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>
        <w:rPr>
          <w:rFonts w:eastAsia="Times New Roman" w:cstheme="minorHAnsi"/>
          <w:sz w:val="20"/>
          <w:szCs w:val="20"/>
          <w:lang w:eastAsia="en-GB"/>
        </w:rPr>
        <w:t xml:space="preserve">Informace o nově vydaných článcích upozornění na ně </w:t>
      </w:r>
      <w:r w:rsidR="006A19A8">
        <w:rPr>
          <w:rFonts w:eastAsia="Times New Roman" w:cstheme="minorHAnsi"/>
          <w:sz w:val="20"/>
          <w:szCs w:val="20"/>
          <w:lang w:eastAsia="en-GB"/>
        </w:rPr>
        <w:t xml:space="preserve">na hlavní straně </w:t>
      </w:r>
      <w:r>
        <w:rPr>
          <w:rFonts w:eastAsia="Times New Roman" w:cstheme="minorHAnsi"/>
          <w:sz w:val="20"/>
          <w:szCs w:val="20"/>
          <w:lang w:eastAsia="en-GB"/>
        </w:rPr>
        <w:t>atd.</w:t>
      </w:r>
    </w:p>
    <w:p w14:paraId="31E1099C" w14:textId="77777777" w:rsidR="00B76B54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 xml:space="preserve">Subjektivně vnímaná </w:t>
      </w:r>
      <w:r w:rsidRPr="004466A1">
        <w:rPr>
          <w:b/>
          <w:sz w:val="20"/>
          <w:szCs w:val="20"/>
        </w:rPr>
        <w:t>kvalita</w:t>
      </w:r>
      <w:r w:rsidRPr="004466A1">
        <w:rPr>
          <w:sz w:val="20"/>
          <w:szCs w:val="20"/>
        </w:rPr>
        <w:t xml:space="preserve"> (co se povedlo a co ještě potřebuje vylepšit)</w:t>
      </w:r>
    </w:p>
    <w:p w14:paraId="213A7C11" w14:textId="5A0E7AE9" w:rsidR="00020475" w:rsidRPr="004466A1" w:rsidRDefault="00020475" w:rsidP="00020475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>Hodnocení:</w:t>
      </w:r>
      <w:r w:rsidR="00BA672C">
        <w:rPr>
          <w:sz w:val="20"/>
          <w:szCs w:val="20"/>
        </w:rPr>
        <w:t>2</w:t>
      </w:r>
    </w:p>
    <w:p w14:paraId="5BB65C36" w14:textId="77777777" w:rsidR="00020475" w:rsidRPr="004466A1" w:rsidRDefault="00020475" w:rsidP="00020475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>Komentář:</w:t>
      </w:r>
    </w:p>
    <w:p w14:paraId="7DFC5AC1" w14:textId="24892624" w:rsidR="00020475" w:rsidRPr="004466A1" w:rsidRDefault="00BA672C" w:rsidP="00B76B54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oladit jednotlivé prvky webové aplikace. Velmi povedený design.</w:t>
      </w:r>
      <w:r w:rsidR="0066178F">
        <w:rPr>
          <w:sz w:val="20"/>
          <w:szCs w:val="20"/>
        </w:rPr>
        <w:t xml:space="preserve"> Doladit funkcionalitu webové aplikace jako celku.</w:t>
      </w:r>
    </w:p>
    <w:p w14:paraId="5532A7D5" w14:textId="77777777" w:rsidR="00020475" w:rsidRPr="004466A1" w:rsidRDefault="00020475" w:rsidP="00B76B54">
      <w:pPr>
        <w:spacing w:after="0" w:line="240" w:lineRule="auto"/>
        <w:rPr>
          <w:sz w:val="20"/>
          <w:szCs w:val="20"/>
        </w:rPr>
      </w:pPr>
    </w:p>
    <w:p w14:paraId="3C503DF6" w14:textId="77777777" w:rsidR="00F90649" w:rsidRDefault="00B76B54" w:rsidP="00F90649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 xml:space="preserve">Užitečnost </w:t>
      </w:r>
      <w:r w:rsidRPr="004466A1">
        <w:rPr>
          <w:b/>
          <w:sz w:val="20"/>
          <w:szCs w:val="20"/>
        </w:rPr>
        <w:t>uživatelské dokumentace</w:t>
      </w:r>
    </w:p>
    <w:p w14:paraId="2DF11F35" w14:textId="1A03AF82" w:rsidR="00BD25D9" w:rsidRPr="00BD25D9" w:rsidRDefault="00BD25D9" w:rsidP="00F90649">
      <w:pPr>
        <w:spacing w:after="0" w:line="240" w:lineRule="auto"/>
        <w:rPr>
          <w:rFonts w:cstheme="minorHAnsi"/>
          <w:sz w:val="20"/>
          <w:szCs w:val="20"/>
        </w:rPr>
      </w:pPr>
      <w:r w:rsidRPr="00BD25D9">
        <w:rPr>
          <w:rFonts w:eastAsia="Times New Roman" w:cstheme="minorHAnsi"/>
          <w:b/>
          <w:bCs/>
          <w:sz w:val="20"/>
          <w:szCs w:val="20"/>
          <w:lang w:eastAsia="en-GB"/>
        </w:rPr>
        <w:t>Hodnocení:</w:t>
      </w:r>
      <w:r w:rsidR="00B9010C">
        <w:rPr>
          <w:rFonts w:eastAsia="Times New Roman" w:cstheme="minorHAnsi"/>
          <w:b/>
          <w:bCs/>
          <w:sz w:val="20"/>
          <w:szCs w:val="20"/>
          <w:lang w:eastAsia="en-GB"/>
        </w:rPr>
        <w:t>1</w:t>
      </w:r>
    </w:p>
    <w:p w14:paraId="17947888" w14:textId="77777777" w:rsidR="001D34EA" w:rsidRDefault="00BD25D9" w:rsidP="00BD25D9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BD25D9">
        <w:rPr>
          <w:rFonts w:eastAsia="Times New Roman" w:cstheme="minorHAnsi"/>
          <w:b/>
          <w:bCs/>
          <w:sz w:val="20"/>
          <w:szCs w:val="20"/>
          <w:lang w:eastAsia="en-GB"/>
        </w:rPr>
        <w:t>Komentář:</w:t>
      </w:r>
      <w:r w:rsidRPr="00BD25D9">
        <w:rPr>
          <w:rFonts w:eastAsia="Times New Roman" w:cstheme="minorHAnsi"/>
          <w:sz w:val="20"/>
          <w:szCs w:val="20"/>
          <w:lang w:eastAsia="en-GB"/>
        </w:rPr>
        <w:t xml:space="preserve"> </w:t>
      </w:r>
    </w:p>
    <w:p w14:paraId="164705C7" w14:textId="44C5BAB7" w:rsidR="00BD25D9" w:rsidRPr="00BD25D9" w:rsidRDefault="00BD25D9" w:rsidP="00BD25D9">
      <w:p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BD25D9">
        <w:rPr>
          <w:rFonts w:eastAsia="Times New Roman" w:cstheme="minorHAnsi"/>
          <w:sz w:val="20"/>
          <w:szCs w:val="20"/>
          <w:lang w:eastAsia="en-GB"/>
        </w:rPr>
        <w:t xml:space="preserve">Dokumentace poskytuje </w:t>
      </w:r>
      <w:r w:rsidR="003C5055">
        <w:rPr>
          <w:rFonts w:eastAsia="Times New Roman" w:cstheme="minorHAnsi"/>
          <w:sz w:val="20"/>
          <w:szCs w:val="20"/>
          <w:lang w:eastAsia="en-GB"/>
        </w:rPr>
        <w:t>stručný</w:t>
      </w:r>
      <w:r w:rsidRPr="00BD25D9">
        <w:rPr>
          <w:rFonts w:eastAsia="Times New Roman" w:cstheme="minorHAnsi"/>
          <w:sz w:val="20"/>
          <w:szCs w:val="20"/>
          <w:lang w:eastAsia="en-GB"/>
        </w:rPr>
        <w:t xml:space="preserve"> a strukturovaný návod pro uživatele aplikace. Zvláštní pozornost je věnována procesům registrace, přihlášení a přidání nového příspěvku. Popis jednotlivých formulářů a jejich kontroly je srozumitelný a užitečný pro uživatele s různými úrovněmi zkušeností.</w:t>
      </w:r>
    </w:p>
    <w:p w14:paraId="16451669" w14:textId="77777777" w:rsidR="00BD25D9" w:rsidRPr="00BD25D9" w:rsidRDefault="00BD25D9" w:rsidP="00BD25D9">
      <w:pPr>
        <w:spacing w:before="100" w:beforeAutospacing="1" w:after="100" w:afterAutospacing="1" w:line="240" w:lineRule="auto"/>
        <w:outlineLvl w:val="2"/>
        <w:rPr>
          <w:rFonts w:eastAsia="Times New Roman" w:cstheme="minorHAnsi"/>
          <w:b/>
          <w:bCs/>
          <w:sz w:val="20"/>
          <w:szCs w:val="20"/>
          <w:lang w:eastAsia="en-GB"/>
        </w:rPr>
      </w:pPr>
      <w:r w:rsidRPr="00BD25D9">
        <w:rPr>
          <w:rFonts w:eastAsia="Times New Roman" w:cstheme="minorHAnsi"/>
          <w:b/>
          <w:bCs/>
          <w:sz w:val="20"/>
          <w:szCs w:val="20"/>
          <w:lang w:eastAsia="en-GB"/>
        </w:rPr>
        <w:t>Doporučení pro zlepšení:</w:t>
      </w:r>
    </w:p>
    <w:p w14:paraId="16F60157" w14:textId="77777777" w:rsidR="00BD25D9" w:rsidRPr="00BD25D9" w:rsidRDefault="00BD25D9" w:rsidP="00BD25D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BD25D9">
        <w:rPr>
          <w:rFonts w:eastAsia="Times New Roman" w:cstheme="minorHAnsi"/>
          <w:sz w:val="20"/>
          <w:szCs w:val="20"/>
          <w:lang w:eastAsia="en-GB"/>
        </w:rPr>
        <w:t>Zahrnutí několika častých otázek (FAQ) pro rychlejší nalezení odpovědí uživateli.</w:t>
      </w:r>
    </w:p>
    <w:p w14:paraId="0D86F8DB" w14:textId="68407232" w:rsidR="00020475" w:rsidRDefault="00BD25D9" w:rsidP="001D34EA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eastAsia="Times New Roman" w:cstheme="minorHAnsi"/>
          <w:sz w:val="20"/>
          <w:szCs w:val="20"/>
          <w:lang w:eastAsia="en-GB"/>
        </w:rPr>
      </w:pPr>
      <w:r w:rsidRPr="00BD25D9">
        <w:rPr>
          <w:rFonts w:eastAsia="Times New Roman" w:cstheme="minorHAnsi"/>
          <w:sz w:val="20"/>
          <w:szCs w:val="20"/>
          <w:lang w:eastAsia="en-GB"/>
        </w:rPr>
        <w:t>Periodické aktualizace dokumentace s ohledem na případné změny nebo doplňky do aplikace.</w:t>
      </w:r>
    </w:p>
    <w:p w14:paraId="078329B5" w14:textId="77777777" w:rsidR="001D34EA" w:rsidRPr="001D34EA" w:rsidRDefault="001D34EA" w:rsidP="001D34EA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0"/>
          <w:szCs w:val="20"/>
          <w:lang w:eastAsia="en-GB"/>
        </w:rPr>
      </w:pPr>
    </w:p>
    <w:p w14:paraId="0E059FE3" w14:textId="77777777" w:rsidR="00B76B54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 xml:space="preserve">Užitečnost </w:t>
      </w:r>
      <w:r w:rsidRPr="004466A1">
        <w:rPr>
          <w:b/>
          <w:sz w:val="20"/>
          <w:szCs w:val="20"/>
        </w:rPr>
        <w:t>administrátorské dokumentace</w:t>
      </w:r>
    </w:p>
    <w:p w14:paraId="08D36F08" w14:textId="36DB1F07" w:rsidR="00020475" w:rsidRPr="00F90649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F90649">
        <w:rPr>
          <w:b/>
          <w:bCs/>
          <w:sz w:val="20"/>
          <w:szCs w:val="20"/>
        </w:rPr>
        <w:t>Hodnocení:</w:t>
      </w:r>
      <w:r w:rsidR="00F90649" w:rsidRPr="00F90649">
        <w:rPr>
          <w:b/>
          <w:bCs/>
          <w:sz w:val="20"/>
          <w:szCs w:val="20"/>
        </w:rPr>
        <w:t xml:space="preserve"> 5</w:t>
      </w:r>
    </w:p>
    <w:p w14:paraId="759404CB" w14:textId="77777777" w:rsidR="00F90649" w:rsidRPr="004466A1" w:rsidRDefault="00F90649" w:rsidP="00020475">
      <w:pPr>
        <w:spacing w:after="0" w:line="240" w:lineRule="auto"/>
        <w:rPr>
          <w:sz w:val="20"/>
          <w:szCs w:val="20"/>
        </w:rPr>
      </w:pPr>
    </w:p>
    <w:p w14:paraId="325735C9" w14:textId="77777777" w:rsidR="00020475" w:rsidRPr="00F90649" w:rsidRDefault="00020475" w:rsidP="00020475">
      <w:pPr>
        <w:spacing w:after="0" w:line="240" w:lineRule="auto"/>
        <w:rPr>
          <w:b/>
          <w:bCs/>
          <w:sz w:val="20"/>
          <w:szCs w:val="20"/>
        </w:rPr>
      </w:pPr>
      <w:r w:rsidRPr="00F90649">
        <w:rPr>
          <w:b/>
          <w:bCs/>
          <w:sz w:val="20"/>
          <w:szCs w:val="20"/>
        </w:rPr>
        <w:t>Komentář:</w:t>
      </w:r>
    </w:p>
    <w:p w14:paraId="56B73C7B" w14:textId="77777777" w:rsidR="00020475" w:rsidRPr="004466A1" w:rsidRDefault="00020475" w:rsidP="00B76B54">
      <w:pPr>
        <w:spacing w:after="0" w:line="240" w:lineRule="auto"/>
        <w:rPr>
          <w:sz w:val="20"/>
          <w:szCs w:val="20"/>
        </w:rPr>
      </w:pPr>
    </w:p>
    <w:p w14:paraId="39DDF613" w14:textId="63A2CA24" w:rsidR="00724AC5" w:rsidRPr="004466A1" w:rsidRDefault="00CD240C" w:rsidP="00B76B54">
      <w:pPr>
        <w:spacing w:after="0" w:line="240" w:lineRule="auto"/>
        <w:rPr>
          <w:sz w:val="20"/>
          <w:szCs w:val="20"/>
        </w:rPr>
      </w:pPr>
      <w:r w:rsidRPr="004466A1">
        <w:rPr>
          <w:sz w:val="20"/>
          <w:szCs w:val="20"/>
        </w:rPr>
        <w:t>V době psaní oponentury nebyla k dispozici</w:t>
      </w:r>
      <w:r w:rsidR="00724AC5" w:rsidRPr="004466A1">
        <w:rPr>
          <w:sz w:val="20"/>
          <w:szCs w:val="20"/>
        </w:rPr>
        <w:t>.</w:t>
      </w:r>
    </w:p>
    <w:p w14:paraId="512A6C7C" w14:textId="77777777" w:rsidR="00F90649" w:rsidRDefault="00F90649" w:rsidP="00B76B54">
      <w:pPr>
        <w:spacing w:after="0" w:line="240" w:lineRule="auto"/>
        <w:rPr>
          <w:sz w:val="20"/>
          <w:szCs w:val="20"/>
        </w:rPr>
      </w:pPr>
    </w:p>
    <w:p w14:paraId="3F631EDD" w14:textId="77777777" w:rsidR="00F90649" w:rsidRPr="004466A1" w:rsidRDefault="00F90649" w:rsidP="00B76B54">
      <w:pPr>
        <w:spacing w:after="0" w:line="240" w:lineRule="auto"/>
        <w:rPr>
          <w:sz w:val="20"/>
          <w:szCs w:val="20"/>
        </w:rPr>
      </w:pPr>
    </w:p>
    <w:p w14:paraId="650EB889" w14:textId="485F69B0" w:rsidR="00A4125E" w:rsidRPr="004466A1" w:rsidRDefault="00B76B54" w:rsidP="00B76B54">
      <w:pPr>
        <w:spacing w:after="0" w:line="240" w:lineRule="auto"/>
        <w:rPr>
          <w:sz w:val="20"/>
          <w:szCs w:val="20"/>
        </w:rPr>
      </w:pPr>
      <w:r w:rsidRPr="004466A1">
        <w:rPr>
          <w:b/>
          <w:sz w:val="20"/>
          <w:szCs w:val="20"/>
        </w:rPr>
        <w:t>Další doporučení</w:t>
      </w:r>
      <w:r w:rsidRPr="004466A1">
        <w:rPr>
          <w:sz w:val="20"/>
          <w:szCs w:val="20"/>
        </w:rPr>
        <w:t xml:space="preserve"> hodnocenému týmu</w:t>
      </w:r>
    </w:p>
    <w:p w14:paraId="4F7BDDA9" w14:textId="4552D47B" w:rsidR="00BF14EF" w:rsidRPr="004466A1" w:rsidRDefault="00BF14EF" w:rsidP="00B76B54">
      <w:pPr>
        <w:spacing w:after="0" w:line="240" w:lineRule="auto"/>
        <w:rPr>
          <w:sz w:val="20"/>
          <w:szCs w:val="20"/>
        </w:rPr>
      </w:pPr>
    </w:p>
    <w:p w14:paraId="290C14C2" w14:textId="77777777" w:rsidR="00407BBE" w:rsidRPr="004466A1" w:rsidRDefault="00407BBE" w:rsidP="00B76B54">
      <w:pPr>
        <w:spacing w:after="0" w:line="240" w:lineRule="auto"/>
        <w:rPr>
          <w:sz w:val="20"/>
          <w:szCs w:val="20"/>
        </w:rPr>
      </w:pPr>
    </w:p>
    <w:p w14:paraId="406829F5" w14:textId="5A75E666" w:rsidR="00407BBE" w:rsidRPr="004466A1" w:rsidRDefault="00407BBE" w:rsidP="00B76B54">
      <w:pPr>
        <w:spacing w:after="0" w:line="240" w:lineRule="auto"/>
        <w:rPr>
          <w:sz w:val="20"/>
          <w:szCs w:val="20"/>
        </w:rPr>
      </w:pPr>
    </w:p>
    <w:p w14:paraId="53F84D3C" w14:textId="7814C9EB" w:rsidR="00A4125E" w:rsidRPr="004466A1" w:rsidRDefault="00A4125E" w:rsidP="00B76B54">
      <w:pPr>
        <w:spacing w:after="0" w:line="240" w:lineRule="auto"/>
        <w:rPr>
          <w:sz w:val="20"/>
          <w:szCs w:val="20"/>
        </w:rPr>
      </w:pPr>
    </w:p>
    <w:p w14:paraId="348F21E6" w14:textId="4A79B005" w:rsidR="00DA31F4" w:rsidRPr="004466A1" w:rsidRDefault="00DA31F4" w:rsidP="00B76B54">
      <w:pPr>
        <w:spacing w:after="0" w:line="240" w:lineRule="auto"/>
        <w:rPr>
          <w:sz w:val="20"/>
          <w:szCs w:val="20"/>
        </w:rPr>
      </w:pPr>
    </w:p>
    <w:p w14:paraId="31B826CB" w14:textId="509327AB" w:rsidR="00DA31F4" w:rsidRPr="004466A1" w:rsidRDefault="00DA31F4" w:rsidP="00B76B54">
      <w:pPr>
        <w:spacing w:after="0" w:line="240" w:lineRule="auto"/>
        <w:rPr>
          <w:sz w:val="20"/>
          <w:szCs w:val="20"/>
        </w:rPr>
      </w:pPr>
    </w:p>
    <w:p w14:paraId="4269E94B" w14:textId="2587EAE5" w:rsidR="00DA31F4" w:rsidRPr="004466A1" w:rsidRDefault="00DA31F4" w:rsidP="00B76B54">
      <w:pPr>
        <w:spacing w:after="0" w:line="240" w:lineRule="auto"/>
        <w:rPr>
          <w:noProof/>
        </w:rPr>
      </w:pPr>
      <w:r w:rsidRPr="004466A1">
        <w:rPr>
          <w:noProof/>
        </w:rPr>
        <w:t xml:space="preserve"> </w:t>
      </w:r>
    </w:p>
    <w:p w14:paraId="522591A5" w14:textId="77777777" w:rsidR="00C2434E" w:rsidRPr="004466A1" w:rsidRDefault="00C2434E" w:rsidP="00B76B54">
      <w:pPr>
        <w:spacing w:after="0" w:line="240" w:lineRule="auto"/>
        <w:rPr>
          <w:noProof/>
        </w:rPr>
      </w:pPr>
    </w:p>
    <w:p w14:paraId="75A51088" w14:textId="7BA57144" w:rsidR="00C2434E" w:rsidRPr="004466A1" w:rsidRDefault="00C2434E" w:rsidP="00B76B54">
      <w:pPr>
        <w:spacing w:after="0" w:line="240" w:lineRule="auto"/>
        <w:rPr>
          <w:sz w:val="20"/>
          <w:szCs w:val="20"/>
        </w:rPr>
      </w:pPr>
    </w:p>
    <w:p w14:paraId="15A51039" w14:textId="358F9141" w:rsidR="00EF66D8" w:rsidRPr="004466A1" w:rsidRDefault="00EF66D8" w:rsidP="00B76B54">
      <w:pPr>
        <w:spacing w:after="0" w:line="240" w:lineRule="auto"/>
        <w:rPr>
          <w:sz w:val="20"/>
          <w:szCs w:val="20"/>
        </w:rPr>
      </w:pPr>
    </w:p>
    <w:p w14:paraId="5430C479" w14:textId="77777777" w:rsidR="000D5E2F" w:rsidRPr="004466A1" w:rsidRDefault="000D5E2F" w:rsidP="00B76B54">
      <w:pPr>
        <w:spacing w:after="0" w:line="240" w:lineRule="auto"/>
        <w:rPr>
          <w:sz w:val="20"/>
          <w:szCs w:val="20"/>
        </w:rPr>
      </w:pPr>
    </w:p>
    <w:p w14:paraId="6786C171" w14:textId="4BAD7061" w:rsidR="000D5E2F" w:rsidRPr="004466A1" w:rsidRDefault="000D5E2F" w:rsidP="00B76B54">
      <w:pPr>
        <w:spacing w:after="0" w:line="240" w:lineRule="auto"/>
        <w:rPr>
          <w:sz w:val="20"/>
          <w:szCs w:val="20"/>
        </w:rPr>
      </w:pPr>
    </w:p>
    <w:p w14:paraId="1E37AAAE" w14:textId="5D25E62D" w:rsidR="000D5E2F" w:rsidRPr="004466A1" w:rsidRDefault="000D5E2F" w:rsidP="00B76B54">
      <w:pPr>
        <w:spacing w:after="0" w:line="240" w:lineRule="auto"/>
        <w:rPr>
          <w:sz w:val="20"/>
          <w:szCs w:val="20"/>
        </w:rPr>
      </w:pPr>
    </w:p>
    <w:p w14:paraId="0BA72D76" w14:textId="77777777" w:rsidR="00EF66D8" w:rsidRPr="004466A1" w:rsidRDefault="00EF66D8" w:rsidP="00B76B54">
      <w:pPr>
        <w:spacing w:after="0" w:line="240" w:lineRule="auto"/>
        <w:rPr>
          <w:sz w:val="20"/>
          <w:szCs w:val="20"/>
        </w:rPr>
      </w:pPr>
    </w:p>
    <w:p w14:paraId="1AE08B07" w14:textId="11FC285D" w:rsidR="00EF66D8" w:rsidRPr="004466A1" w:rsidRDefault="00EF66D8" w:rsidP="00B76B54">
      <w:pPr>
        <w:spacing w:after="0" w:line="240" w:lineRule="auto"/>
        <w:rPr>
          <w:sz w:val="20"/>
          <w:szCs w:val="20"/>
        </w:rPr>
      </w:pPr>
    </w:p>
    <w:p w14:paraId="398757C3" w14:textId="77777777" w:rsidR="000D5E2F" w:rsidRPr="004466A1" w:rsidRDefault="000D5E2F" w:rsidP="00B76B54">
      <w:pPr>
        <w:spacing w:after="0" w:line="240" w:lineRule="auto"/>
        <w:rPr>
          <w:sz w:val="20"/>
          <w:szCs w:val="20"/>
        </w:rPr>
      </w:pPr>
    </w:p>
    <w:p w14:paraId="3906CD76" w14:textId="2EB11E9E" w:rsidR="000D5E2F" w:rsidRPr="004466A1" w:rsidRDefault="000D5E2F" w:rsidP="00B76B54">
      <w:pPr>
        <w:spacing w:after="0" w:line="240" w:lineRule="auto"/>
        <w:rPr>
          <w:sz w:val="20"/>
          <w:szCs w:val="20"/>
        </w:rPr>
      </w:pPr>
    </w:p>
    <w:sectPr w:rsidR="000D5E2F" w:rsidRPr="004466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omine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96262"/>
    <w:multiLevelType w:val="multilevel"/>
    <w:tmpl w:val="13364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636871"/>
    <w:multiLevelType w:val="multilevel"/>
    <w:tmpl w:val="0FBE42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53D1413"/>
    <w:multiLevelType w:val="multilevel"/>
    <w:tmpl w:val="823E1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AC4B6D"/>
    <w:multiLevelType w:val="multilevel"/>
    <w:tmpl w:val="C70E0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645D10"/>
    <w:multiLevelType w:val="hybridMultilevel"/>
    <w:tmpl w:val="E3444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D028D"/>
    <w:multiLevelType w:val="multilevel"/>
    <w:tmpl w:val="2ADEC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AA0119"/>
    <w:multiLevelType w:val="multilevel"/>
    <w:tmpl w:val="72CC5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9C0211"/>
    <w:multiLevelType w:val="multilevel"/>
    <w:tmpl w:val="0278E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467421"/>
    <w:multiLevelType w:val="multilevel"/>
    <w:tmpl w:val="F0BA9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53378661">
    <w:abstractNumId w:val="2"/>
  </w:num>
  <w:num w:numId="2" w16cid:durableId="614797758">
    <w:abstractNumId w:val="7"/>
  </w:num>
  <w:num w:numId="3" w16cid:durableId="1374229134">
    <w:abstractNumId w:val="8"/>
  </w:num>
  <w:num w:numId="4" w16cid:durableId="1317799600">
    <w:abstractNumId w:val="0"/>
  </w:num>
  <w:num w:numId="5" w16cid:durableId="1955674395">
    <w:abstractNumId w:val="4"/>
  </w:num>
  <w:num w:numId="6" w16cid:durableId="2117557411">
    <w:abstractNumId w:val="6"/>
  </w:num>
  <w:num w:numId="7" w16cid:durableId="1063914822">
    <w:abstractNumId w:val="3"/>
  </w:num>
  <w:num w:numId="8" w16cid:durableId="1596942341">
    <w:abstractNumId w:val="1"/>
  </w:num>
  <w:num w:numId="9" w16cid:durableId="753091372">
    <w:abstractNumId w:val="5"/>
  </w:num>
  <w:num w:numId="10" w16cid:durableId="86043299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032DF5"/>
    <w:rsid w:val="00065887"/>
    <w:rsid w:val="000A3274"/>
    <w:rsid w:val="000D5E2F"/>
    <w:rsid w:val="000F06B7"/>
    <w:rsid w:val="000F7070"/>
    <w:rsid w:val="001016D0"/>
    <w:rsid w:val="00124D23"/>
    <w:rsid w:val="00145C35"/>
    <w:rsid w:val="00176322"/>
    <w:rsid w:val="00193B99"/>
    <w:rsid w:val="00195FD6"/>
    <w:rsid w:val="001B4B45"/>
    <w:rsid w:val="001D34EA"/>
    <w:rsid w:val="00252CA2"/>
    <w:rsid w:val="002A5BB6"/>
    <w:rsid w:val="002D0010"/>
    <w:rsid w:val="002D2F8E"/>
    <w:rsid w:val="00303EE1"/>
    <w:rsid w:val="0033420C"/>
    <w:rsid w:val="00391663"/>
    <w:rsid w:val="003A2F33"/>
    <w:rsid w:val="003B1614"/>
    <w:rsid w:val="003C5055"/>
    <w:rsid w:val="00407BBE"/>
    <w:rsid w:val="00443BD5"/>
    <w:rsid w:val="004466A1"/>
    <w:rsid w:val="00485EAF"/>
    <w:rsid w:val="004A01CA"/>
    <w:rsid w:val="004D0DAC"/>
    <w:rsid w:val="00512E8D"/>
    <w:rsid w:val="0053182D"/>
    <w:rsid w:val="00531F28"/>
    <w:rsid w:val="00542019"/>
    <w:rsid w:val="005C5124"/>
    <w:rsid w:val="005D4E68"/>
    <w:rsid w:val="005E0B5D"/>
    <w:rsid w:val="005F50F4"/>
    <w:rsid w:val="0066178F"/>
    <w:rsid w:val="006A19A8"/>
    <w:rsid w:val="006A4A42"/>
    <w:rsid w:val="006D63B4"/>
    <w:rsid w:val="006E36DF"/>
    <w:rsid w:val="007203C4"/>
    <w:rsid w:val="00724AC5"/>
    <w:rsid w:val="007557D9"/>
    <w:rsid w:val="007C2D82"/>
    <w:rsid w:val="007D0CCB"/>
    <w:rsid w:val="007D5ED4"/>
    <w:rsid w:val="007E58B7"/>
    <w:rsid w:val="007F4A73"/>
    <w:rsid w:val="007F7A7A"/>
    <w:rsid w:val="008010E3"/>
    <w:rsid w:val="00812C94"/>
    <w:rsid w:val="00825364"/>
    <w:rsid w:val="00840408"/>
    <w:rsid w:val="00851F14"/>
    <w:rsid w:val="0085529E"/>
    <w:rsid w:val="008C7127"/>
    <w:rsid w:val="00932BBA"/>
    <w:rsid w:val="009477A6"/>
    <w:rsid w:val="0097360B"/>
    <w:rsid w:val="009904A7"/>
    <w:rsid w:val="009A5123"/>
    <w:rsid w:val="009B54BC"/>
    <w:rsid w:val="009B6001"/>
    <w:rsid w:val="009E4FFA"/>
    <w:rsid w:val="00A05F33"/>
    <w:rsid w:val="00A4125E"/>
    <w:rsid w:val="00A5630B"/>
    <w:rsid w:val="00A56A40"/>
    <w:rsid w:val="00AD7862"/>
    <w:rsid w:val="00B76B54"/>
    <w:rsid w:val="00B9010C"/>
    <w:rsid w:val="00B93577"/>
    <w:rsid w:val="00BA5411"/>
    <w:rsid w:val="00BA672C"/>
    <w:rsid w:val="00BD25D9"/>
    <w:rsid w:val="00BF14EF"/>
    <w:rsid w:val="00C2434E"/>
    <w:rsid w:val="00C3458B"/>
    <w:rsid w:val="00C77FE5"/>
    <w:rsid w:val="00CA7435"/>
    <w:rsid w:val="00CB5707"/>
    <w:rsid w:val="00CD240C"/>
    <w:rsid w:val="00D23717"/>
    <w:rsid w:val="00D47C41"/>
    <w:rsid w:val="00D516B7"/>
    <w:rsid w:val="00DA31F4"/>
    <w:rsid w:val="00DB00A7"/>
    <w:rsid w:val="00E14327"/>
    <w:rsid w:val="00E3722D"/>
    <w:rsid w:val="00EB5A07"/>
    <w:rsid w:val="00EB73A0"/>
    <w:rsid w:val="00EB78F8"/>
    <w:rsid w:val="00EC2AEB"/>
    <w:rsid w:val="00EF5A5E"/>
    <w:rsid w:val="00EF66D8"/>
    <w:rsid w:val="00F25BAF"/>
    <w:rsid w:val="00F434B0"/>
    <w:rsid w:val="00F90649"/>
    <w:rsid w:val="00FC3C55"/>
    <w:rsid w:val="00FC59AA"/>
    <w:rsid w:val="00FD3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paragraph" w:styleId="Nadpis1">
    <w:name w:val="heading 1"/>
    <w:basedOn w:val="Normln"/>
    <w:next w:val="Normln"/>
    <w:link w:val="Nadpis1Char"/>
    <w:uiPriority w:val="9"/>
    <w:qFormat/>
    <w:rsid w:val="00EC2A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3">
    <w:name w:val="heading 3"/>
    <w:basedOn w:val="Normln"/>
    <w:link w:val="Nadpis3Char"/>
    <w:uiPriority w:val="9"/>
    <w:qFormat/>
    <w:rsid w:val="001B4B4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  <w:style w:type="paragraph" w:styleId="Normlnweb">
    <w:name w:val="Normal (Web)"/>
    <w:basedOn w:val="Normln"/>
    <w:uiPriority w:val="99"/>
    <w:unhideWhenUsed/>
    <w:rsid w:val="00407B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adpis3Char">
    <w:name w:val="Nadpis 3 Char"/>
    <w:basedOn w:val="Standardnpsmoodstavce"/>
    <w:link w:val="Nadpis3"/>
    <w:uiPriority w:val="9"/>
    <w:rsid w:val="001B4B45"/>
    <w:rPr>
      <w:rFonts w:ascii="Times New Roman" w:eastAsia="Times New Roman" w:hAnsi="Times New Roman" w:cs="Times New Roman"/>
      <w:b/>
      <w:bCs/>
      <w:sz w:val="27"/>
      <w:szCs w:val="27"/>
      <w:lang w:val="en-GB" w:eastAsia="en-GB"/>
    </w:rPr>
  </w:style>
  <w:style w:type="character" w:styleId="Siln">
    <w:name w:val="Strong"/>
    <w:basedOn w:val="Standardnpsmoodstavce"/>
    <w:uiPriority w:val="22"/>
    <w:qFormat/>
    <w:rsid w:val="001B4B45"/>
    <w:rPr>
      <w:b/>
      <w:bCs/>
    </w:rPr>
  </w:style>
  <w:style w:type="character" w:customStyle="1" w:styleId="Nadpis1Char">
    <w:name w:val="Nadpis 1 Char"/>
    <w:basedOn w:val="Standardnpsmoodstavce"/>
    <w:link w:val="Nadpis1"/>
    <w:uiPriority w:val="9"/>
    <w:rsid w:val="00EC2AE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ulek">
    <w:name w:val="caption"/>
    <w:basedOn w:val="Normln"/>
    <w:next w:val="Normln"/>
    <w:uiPriority w:val="35"/>
    <w:unhideWhenUsed/>
    <w:qFormat/>
    <w:rsid w:val="00D47C4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Zdraznn">
    <w:name w:val="Emphasis"/>
    <w:basedOn w:val="Standardnpsmoodstavce"/>
    <w:uiPriority w:val="20"/>
    <w:qFormat/>
    <w:rsid w:val="007F4A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8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6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91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35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5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5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967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79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8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51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485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398FB-3AC4-44C4-B53B-615BC6363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935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Lukáš Fojtl</cp:lastModifiedBy>
  <cp:revision>2</cp:revision>
  <cp:lastPrinted>2023-08-09T11:07:00Z</cp:lastPrinted>
  <dcterms:created xsi:type="dcterms:W3CDTF">2023-12-09T08:44:00Z</dcterms:created>
  <dcterms:modified xsi:type="dcterms:W3CDTF">2023-12-09T08:44:00Z</dcterms:modified>
</cp:coreProperties>
</file>